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8BFFEF" w14:textId="71C15B94" w:rsidR="00833B5A" w:rsidRPr="00824CDF" w:rsidRDefault="00833B5A" w:rsidP="00833B5A">
      <w:pPr>
        <w:pStyle w:val="Heading2"/>
        <w:spacing w:before="0" w:after="0"/>
        <w:rPr>
          <w:rFonts w:asciiTheme="minorHAnsi" w:hAnsiTheme="minorHAnsi"/>
          <w:b w:val="0"/>
          <w:i w:val="0"/>
          <w:sz w:val="20"/>
          <w:szCs w:val="20"/>
        </w:rPr>
      </w:pPr>
      <w:r w:rsidRPr="00452A02">
        <w:rPr>
          <w:rFonts w:asciiTheme="minorHAnsi" w:hAnsiTheme="minorHAnsi"/>
          <w:i w:val="0"/>
          <w:sz w:val="20"/>
          <w:szCs w:val="20"/>
        </w:rPr>
        <w:t>DATE/TIME</w:t>
      </w:r>
      <w:r w:rsidRPr="00824CDF">
        <w:rPr>
          <w:rFonts w:asciiTheme="minorHAnsi" w:hAnsiTheme="minorHAnsi"/>
          <w:b w:val="0"/>
          <w:i w:val="0"/>
          <w:sz w:val="20"/>
          <w:szCs w:val="20"/>
        </w:rPr>
        <w:t>:</w:t>
      </w:r>
      <w:r w:rsidR="00452A02">
        <w:rPr>
          <w:rFonts w:asciiTheme="minorHAnsi" w:hAnsiTheme="minorHAnsi"/>
          <w:b w:val="0"/>
          <w:i w:val="0"/>
          <w:sz w:val="20"/>
          <w:szCs w:val="20"/>
        </w:rPr>
        <w:t xml:space="preserve"> </w:t>
      </w:r>
      <w:r w:rsidR="00F54ECB">
        <w:rPr>
          <w:rFonts w:asciiTheme="minorHAnsi" w:hAnsiTheme="minorHAnsi"/>
          <w:b w:val="0"/>
          <w:i w:val="0"/>
          <w:sz w:val="20"/>
          <w:szCs w:val="20"/>
        </w:rPr>
        <w:t>February 3</w:t>
      </w:r>
      <w:r w:rsidR="00F54ECB" w:rsidRPr="00F54ECB">
        <w:rPr>
          <w:rFonts w:asciiTheme="minorHAnsi" w:hAnsiTheme="minorHAnsi"/>
          <w:b w:val="0"/>
          <w:i w:val="0"/>
          <w:sz w:val="20"/>
          <w:szCs w:val="20"/>
          <w:vertAlign w:val="superscript"/>
        </w:rPr>
        <w:t>rd</w:t>
      </w:r>
      <w:r w:rsidR="008222BD">
        <w:rPr>
          <w:rFonts w:asciiTheme="minorHAnsi" w:hAnsiTheme="minorHAnsi"/>
          <w:b w:val="0"/>
          <w:i w:val="0"/>
          <w:sz w:val="20"/>
          <w:szCs w:val="20"/>
        </w:rPr>
        <w:t xml:space="preserve">, 2020 at </w:t>
      </w:r>
      <w:r w:rsidR="00D6500B">
        <w:rPr>
          <w:rFonts w:asciiTheme="minorHAnsi" w:hAnsiTheme="minorHAnsi"/>
          <w:b w:val="0"/>
          <w:i w:val="0"/>
          <w:sz w:val="20"/>
          <w:szCs w:val="20"/>
        </w:rPr>
        <w:t>5</w:t>
      </w:r>
      <w:r w:rsidR="00BD1BC1">
        <w:rPr>
          <w:rFonts w:asciiTheme="minorHAnsi" w:hAnsiTheme="minorHAnsi"/>
          <w:b w:val="0"/>
          <w:i w:val="0"/>
          <w:sz w:val="20"/>
          <w:szCs w:val="20"/>
        </w:rPr>
        <w:t>pm</w:t>
      </w:r>
    </w:p>
    <w:p w14:paraId="7DE6365B" w14:textId="77777777" w:rsidR="00C64663" w:rsidRPr="00824CDF" w:rsidRDefault="00833B5A" w:rsidP="00C64663">
      <w:pPr>
        <w:pStyle w:val="Heading2"/>
        <w:spacing w:before="0" w:after="0"/>
        <w:rPr>
          <w:rFonts w:asciiTheme="minorHAnsi" w:hAnsiTheme="minorHAnsi"/>
          <w:b w:val="0"/>
          <w:i w:val="0"/>
          <w:sz w:val="20"/>
          <w:szCs w:val="20"/>
        </w:rPr>
      </w:pPr>
      <w:r w:rsidRPr="00452A02">
        <w:rPr>
          <w:rFonts w:asciiTheme="minorHAnsi" w:hAnsiTheme="minorHAnsi"/>
          <w:i w:val="0"/>
          <w:sz w:val="20"/>
          <w:szCs w:val="20"/>
        </w:rPr>
        <w:t>LOCATION</w:t>
      </w:r>
      <w:r w:rsidRPr="00824CDF">
        <w:rPr>
          <w:rFonts w:asciiTheme="minorHAnsi" w:hAnsiTheme="minorHAnsi"/>
          <w:b w:val="0"/>
          <w:i w:val="0"/>
          <w:sz w:val="20"/>
          <w:szCs w:val="20"/>
        </w:rPr>
        <w:t>:</w:t>
      </w:r>
      <w:r w:rsidR="00B6104A">
        <w:rPr>
          <w:rFonts w:asciiTheme="minorHAnsi" w:hAnsiTheme="minorHAnsi"/>
          <w:b w:val="0"/>
          <w:i w:val="0"/>
          <w:sz w:val="20"/>
          <w:szCs w:val="20"/>
        </w:rPr>
        <w:t xml:space="preserve"> </w:t>
      </w:r>
      <w:r w:rsidR="004F2C94">
        <w:rPr>
          <w:rFonts w:asciiTheme="minorHAnsi" w:hAnsiTheme="minorHAnsi"/>
          <w:b w:val="0"/>
          <w:i w:val="0"/>
          <w:sz w:val="20"/>
          <w:szCs w:val="20"/>
        </w:rPr>
        <w:t>Telephone Conference</w:t>
      </w:r>
      <w:r w:rsidRPr="00824CDF">
        <w:rPr>
          <w:rFonts w:asciiTheme="minorHAnsi" w:hAnsiTheme="minorHAnsi"/>
          <w:b w:val="0"/>
          <w:i w:val="0"/>
          <w:sz w:val="20"/>
          <w:szCs w:val="20"/>
        </w:rPr>
        <w:tab/>
      </w:r>
      <w:r w:rsidR="008F6C4D">
        <w:rPr>
          <w:rFonts w:asciiTheme="minorHAnsi" w:hAnsiTheme="minorHAnsi"/>
          <w:b w:val="0"/>
          <w:i w:val="0"/>
          <w:sz w:val="20"/>
          <w:szCs w:val="20"/>
        </w:rPr>
        <w:t>via Zoom</w:t>
      </w:r>
    </w:p>
    <w:p w14:paraId="03C04CA7" w14:textId="7583BBED" w:rsidR="001C6009" w:rsidRDefault="007A2DE7" w:rsidP="00676477">
      <w:pPr>
        <w:pStyle w:val="Heading2"/>
        <w:spacing w:before="0" w:after="0"/>
        <w:rPr>
          <w:rFonts w:asciiTheme="minorHAnsi" w:hAnsiTheme="minorHAnsi"/>
          <w:b w:val="0"/>
          <w:i w:val="0"/>
          <w:sz w:val="20"/>
          <w:szCs w:val="20"/>
        </w:rPr>
      </w:pPr>
      <w:r w:rsidRPr="00452A02">
        <w:rPr>
          <w:rFonts w:asciiTheme="minorHAnsi" w:hAnsiTheme="minorHAnsi"/>
          <w:i w:val="0"/>
          <w:sz w:val="20"/>
          <w:szCs w:val="20"/>
        </w:rPr>
        <w:t>ATTENDEES</w:t>
      </w:r>
      <w:r>
        <w:rPr>
          <w:rFonts w:asciiTheme="minorHAnsi" w:hAnsiTheme="minorHAnsi"/>
          <w:b w:val="0"/>
          <w:i w:val="0"/>
          <w:sz w:val="20"/>
          <w:szCs w:val="20"/>
        </w:rPr>
        <w:t xml:space="preserve">: </w:t>
      </w:r>
      <w:r w:rsidR="009929BD">
        <w:rPr>
          <w:rFonts w:asciiTheme="minorHAnsi" w:hAnsiTheme="minorHAnsi"/>
          <w:b w:val="0"/>
          <w:i w:val="0"/>
          <w:sz w:val="20"/>
          <w:szCs w:val="20"/>
        </w:rPr>
        <w:t xml:space="preserve">Alexandra Armstrong, Michelle Coulter, Staci Simmons, Samantha Weaver, Steadman </w:t>
      </w:r>
      <w:proofErr w:type="spellStart"/>
      <w:r w:rsidR="009929BD">
        <w:rPr>
          <w:rFonts w:asciiTheme="minorHAnsi" w:hAnsiTheme="minorHAnsi"/>
          <w:b w:val="0"/>
          <w:i w:val="0"/>
          <w:sz w:val="20"/>
          <w:szCs w:val="20"/>
        </w:rPr>
        <w:t>McPeters</w:t>
      </w:r>
      <w:proofErr w:type="spellEnd"/>
      <w:r w:rsidR="009929BD">
        <w:rPr>
          <w:rFonts w:asciiTheme="minorHAnsi" w:hAnsiTheme="minorHAnsi"/>
          <w:b w:val="0"/>
          <w:i w:val="0"/>
          <w:sz w:val="20"/>
          <w:szCs w:val="20"/>
        </w:rPr>
        <w:t xml:space="preserve">, Kara Short, Robin Greer, Kristen Waddell </w:t>
      </w:r>
    </w:p>
    <w:p w14:paraId="0349656F" w14:textId="66710A38" w:rsidR="00F8490E" w:rsidRDefault="00C64663" w:rsidP="005C0C3C">
      <w:pPr>
        <w:pStyle w:val="Heading2"/>
        <w:spacing w:before="0" w:after="0"/>
        <w:rPr>
          <w:rFonts w:asciiTheme="minorHAnsi" w:hAnsiTheme="minorHAnsi"/>
          <w:b w:val="0"/>
          <w:i w:val="0"/>
          <w:sz w:val="20"/>
          <w:szCs w:val="20"/>
        </w:rPr>
      </w:pPr>
      <w:r w:rsidRPr="00452A02">
        <w:rPr>
          <w:rFonts w:asciiTheme="minorHAnsi" w:hAnsiTheme="minorHAnsi"/>
          <w:i w:val="0"/>
          <w:sz w:val="20"/>
          <w:szCs w:val="20"/>
        </w:rPr>
        <w:t>ABSENT:</w:t>
      </w:r>
      <w:r w:rsidR="00676477">
        <w:rPr>
          <w:rFonts w:asciiTheme="minorHAnsi" w:hAnsiTheme="minorHAnsi"/>
          <w:b w:val="0"/>
          <w:i w:val="0"/>
          <w:sz w:val="20"/>
          <w:szCs w:val="20"/>
        </w:rPr>
        <w:t xml:space="preserve"> </w:t>
      </w:r>
      <w:r w:rsidR="009929BD">
        <w:rPr>
          <w:rFonts w:asciiTheme="minorHAnsi" w:hAnsiTheme="minorHAnsi"/>
          <w:b w:val="0"/>
          <w:i w:val="0"/>
          <w:sz w:val="20"/>
          <w:szCs w:val="20"/>
        </w:rPr>
        <w:t xml:space="preserve">None </w:t>
      </w:r>
    </w:p>
    <w:p w14:paraId="31C500BB" w14:textId="77777777" w:rsidR="00820FF9" w:rsidRDefault="00820FF9" w:rsidP="00820FF9"/>
    <w:p w14:paraId="6DB9E29F" w14:textId="6110F795" w:rsidR="00B01EA8" w:rsidRPr="00332EDF" w:rsidRDefault="00820FF9" w:rsidP="00833B5A">
      <w:pPr>
        <w:rPr>
          <w:sz w:val="20"/>
          <w:szCs w:val="20"/>
        </w:rPr>
      </w:pPr>
      <w:r w:rsidRPr="00332EDF">
        <w:rPr>
          <w:sz w:val="20"/>
          <w:szCs w:val="20"/>
        </w:rPr>
        <w:t>Meeting Start Time:</w:t>
      </w:r>
      <w:r w:rsidR="008F6C4D" w:rsidRPr="00332EDF">
        <w:rPr>
          <w:sz w:val="20"/>
          <w:szCs w:val="20"/>
        </w:rPr>
        <w:t xml:space="preserve"> </w:t>
      </w:r>
      <w:r w:rsidR="00816B37">
        <w:rPr>
          <w:sz w:val="20"/>
          <w:szCs w:val="20"/>
        </w:rPr>
        <w:t>1703</w:t>
      </w:r>
    </w:p>
    <w:tbl>
      <w:tblPr>
        <w:tblStyle w:val="TableGrid"/>
        <w:tblpPr w:leftFromText="180" w:rightFromText="180" w:vertAnchor="text" w:tblpY="1"/>
        <w:tblOverlap w:val="never"/>
        <w:tblW w:w="14665" w:type="dxa"/>
        <w:tblLook w:val="04A0" w:firstRow="1" w:lastRow="0" w:firstColumn="1" w:lastColumn="0" w:noHBand="0" w:noVBand="1"/>
      </w:tblPr>
      <w:tblGrid>
        <w:gridCol w:w="2938"/>
        <w:gridCol w:w="2660"/>
        <w:gridCol w:w="5064"/>
        <w:gridCol w:w="4003"/>
      </w:tblGrid>
      <w:tr w:rsidR="009F2D0C" w:rsidRPr="00332EDF" w14:paraId="06BBCBFC" w14:textId="77777777">
        <w:trPr>
          <w:cantSplit/>
          <w:trHeight w:val="521"/>
          <w:tblHeader/>
        </w:trPr>
        <w:tc>
          <w:tcPr>
            <w:tcW w:w="2938" w:type="dxa"/>
            <w:shd w:val="clear" w:color="auto" w:fill="D6E3BC" w:themeFill="accent3" w:themeFillTint="66"/>
          </w:tcPr>
          <w:p w14:paraId="0F37D2B2" w14:textId="77777777" w:rsidR="00245B4C" w:rsidRPr="00332EDF" w:rsidRDefault="00245B4C" w:rsidP="00435426">
            <w:pPr>
              <w:tabs>
                <w:tab w:val="left" w:pos="4035"/>
              </w:tabs>
              <w:jc w:val="center"/>
              <w:rPr>
                <w:b/>
                <w:sz w:val="20"/>
                <w:szCs w:val="20"/>
              </w:rPr>
            </w:pPr>
            <w:r w:rsidRPr="00332EDF">
              <w:rPr>
                <w:b/>
                <w:sz w:val="20"/>
                <w:szCs w:val="20"/>
              </w:rPr>
              <w:t>Agenda Item</w:t>
            </w:r>
          </w:p>
        </w:tc>
        <w:tc>
          <w:tcPr>
            <w:tcW w:w="2660" w:type="dxa"/>
            <w:shd w:val="clear" w:color="auto" w:fill="D6E3BC" w:themeFill="accent3" w:themeFillTint="66"/>
          </w:tcPr>
          <w:p w14:paraId="6B9A9D8D" w14:textId="77777777" w:rsidR="00B47673" w:rsidRPr="00332EDF" w:rsidRDefault="00B47673" w:rsidP="001B68CB">
            <w:pPr>
              <w:tabs>
                <w:tab w:val="left" w:pos="4035"/>
              </w:tabs>
              <w:jc w:val="center"/>
              <w:rPr>
                <w:b/>
                <w:sz w:val="20"/>
                <w:szCs w:val="20"/>
              </w:rPr>
            </w:pPr>
            <w:r w:rsidRPr="00332EDF">
              <w:rPr>
                <w:b/>
                <w:sz w:val="20"/>
                <w:szCs w:val="20"/>
              </w:rPr>
              <w:t xml:space="preserve">Person </w:t>
            </w:r>
            <w:r w:rsidR="001B68CB" w:rsidRPr="00332EDF">
              <w:rPr>
                <w:b/>
                <w:sz w:val="20"/>
                <w:szCs w:val="20"/>
              </w:rPr>
              <w:t>R</w:t>
            </w:r>
            <w:r w:rsidRPr="00332EDF">
              <w:rPr>
                <w:b/>
                <w:sz w:val="20"/>
                <w:szCs w:val="20"/>
              </w:rPr>
              <w:t>esponsible</w:t>
            </w:r>
          </w:p>
        </w:tc>
        <w:tc>
          <w:tcPr>
            <w:tcW w:w="5064" w:type="dxa"/>
            <w:shd w:val="clear" w:color="auto" w:fill="D6E3BC" w:themeFill="accent3" w:themeFillTint="66"/>
          </w:tcPr>
          <w:p w14:paraId="259B0E7B" w14:textId="77777777" w:rsidR="00245B4C" w:rsidRPr="00332EDF" w:rsidRDefault="00B47673" w:rsidP="00435426">
            <w:pPr>
              <w:tabs>
                <w:tab w:val="left" w:pos="4035"/>
              </w:tabs>
              <w:jc w:val="center"/>
              <w:rPr>
                <w:b/>
                <w:sz w:val="20"/>
                <w:szCs w:val="20"/>
              </w:rPr>
            </w:pPr>
            <w:r w:rsidRPr="00332EDF">
              <w:rPr>
                <w:b/>
                <w:sz w:val="20"/>
                <w:szCs w:val="20"/>
              </w:rPr>
              <w:t>Discussion</w:t>
            </w:r>
          </w:p>
        </w:tc>
        <w:tc>
          <w:tcPr>
            <w:tcW w:w="4003" w:type="dxa"/>
            <w:shd w:val="clear" w:color="auto" w:fill="D6E3BC" w:themeFill="accent3" w:themeFillTint="66"/>
          </w:tcPr>
          <w:p w14:paraId="488739A8" w14:textId="77777777" w:rsidR="00245B4C" w:rsidRPr="00332EDF" w:rsidRDefault="00245B4C" w:rsidP="00435426">
            <w:pPr>
              <w:tabs>
                <w:tab w:val="left" w:pos="4035"/>
              </w:tabs>
              <w:jc w:val="center"/>
              <w:rPr>
                <w:b/>
                <w:sz w:val="20"/>
                <w:szCs w:val="20"/>
              </w:rPr>
            </w:pPr>
            <w:r w:rsidRPr="00332EDF">
              <w:rPr>
                <w:b/>
                <w:sz w:val="20"/>
                <w:szCs w:val="20"/>
              </w:rPr>
              <w:t>Action</w:t>
            </w:r>
            <w:r w:rsidR="00B47673" w:rsidRPr="00332EDF">
              <w:rPr>
                <w:b/>
                <w:sz w:val="20"/>
                <w:szCs w:val="20"/>
              </w:rPr>
              <w:t xml:space="preserve"> Needed</w:t>
            </w:r>
          </w:p>
        </w:tc>
      </w:tr>
      <w:tr w:rsidR="009F2D0C" w:rsidRPr="00332EDF" w14:paraId="347FC69F" w14:textId="77777777">
        <w:trPr>
          <w:trHeight w:val="722"/>
        </w:trPr>
        <w:tc>
          <w:tcPr>
            <w:tcW w:w="2938" w:type="dxa"/>
            <w:vAlign w:val="center"/>
          </w:tcPr>
          <w:p w14:paraId="6D8D2FE0" w14:textId="77777777" w:rsidR="006F0B48" w:rsidRPr="00332EDF" w:rsidRDefault="004F2C94" w:rsidP="007D7F17">
            <w:p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 w:rsidRPr="00332EDF">
              <w:rPr>
                <w:rFonts w:cstheme="minorHAnsi"/>
                <w:sz w:val="20"/>
                <w:szCs w:val="20"/>
              </w:rPr>
              <w:t>Minutes Approval</w:t>
            </w:r>
          </w:p>
        </w:tc>
        <w:tc>
          <w:tcPr>
            <w:tcW w:w="2660" w:type="dxa"/>
            <w:vAlign w:val="center"/>
          </w:tcPr>
          <w:p w14:paraId="5C72A074" w14:textId="77777777" w:rsidR="00024A5A" w:rsidRPr="00332EDF" w:rsidRDefault="00B719C0" w:rsidP="007D7F17">
            <w:p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 w:rsidRPr="00332EDF">
              <w:rPr>
                <w:rFonts w:cstheme="minorHAnsi"/>
                <w:sz w:val="20"/>
                <w:szCs w:val="20"/>
              </w:rPr>
              <w:t xml:space="preserve">Steadman </w:t>
            </w:r>
            <w:proofErr w:type="spellStart"/>
            <w:r w:rsidRPr="00332EDF">
              <w:rPr>
                <w:rFonts w:cstheme="minorHAnsi"/>
                <w:sz w:val="20"/>
                <w:szCs w:val="20"/>
              </w:rPr>
              <w:t>McPeters</w:t>
            </w:r>
            <w:proofErr w:type="spellEnd"/>
          </w:p>
        </w:tc>
        <w:tc>
          <w:tcPr>
            <w:tcW w:w="5064" w:type="dxa"/>
            <w:vAlign w:val="center"/>
          </w:tcPr>
          <w:p w14:paraId="34827A8D" w14:textId="77777777" w:rsidR="00C632A4" w:rsidRPr="00332EDF" w:rsidRDefault="00C632A4" w:rsidP="004A57BB">
            <w:pPr>
              <w:rPr>
                <w:sz w:val="20"/>
                <w:szCs w:val="20"/>
              </w:rPr>
            </w:pPr>
          </w:p>
          <w:p w14:paraId="0CA44918" w14:textId="541B80B6" w:rsidR="00BD1BC1" w:rsidRPr="00332EDF" w:rsidRDefault="00BB1D7D" w:rsidP="00BD1BC1">
            <w:pPr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Approval of </w:t>
            </w:r>
            <w:r w:rsidR="00310F68" w:rsidRPr="00332EDF">
              <w:rPr>
                <w:sz w:val="20"/>
                <w:szCs w:val="20"/>
              </w:rPr>
              <w:t>December</w:t>
            </w:r>
            <w:r w:rsidR="00F54ECB" w:rsidRPr="00332EDF">
              <w:rPr>
                <w:sz w:val="20"/>
                <w:szCs w:val="20"/>
              </w:rPr>
              <w:t xml:space="preserve"> and January</w:t>
            </w:r>
            <w:r w:rsidR="007E77D1" w:rsidRPr="00332EDF">
              <w:rPr>
                <w:sz w:val="20"/>
                <w:szCs w:val="20"/>
              </w:rPr>
              <w:t xml:space="preserve"> </w:t>
            </w:r>
            <w:r w:rsidR="00BD1BC1" w:rsidRPr="00332EDF">
              <w:rPr>
                <w:sz w:val="20"/>
                <w:szCs w:val="20"/>
              </w:rPr>
              <w:t xml:space="preserve">minutes: </w:t>
            </w:r>
          </w:p>
          <w:p w14:paraId="1594D757" w14:textId="1FD3A66D" w:rsidR="00BD1BC1" w:rsidRPr="00332EDF" w:rsidRDefault="00BD1BC1" w:rsidP="00BD1BC1">
            <w:pPr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Motion – </w:t>
            </w:r>
            <w:r w:rsidR="00816B37">
              <w:rPr>
                <w:sz w:val="20"/>
                <w:szCs w:val="20"/>
              </w:rPr>
              <w:t xml:space="preserve">Staci </w:t>
            </w:r>
          </w:p>
          <w:p w14:paraId="0A15F23C" w14:textId="348A78CB" w:rsidR="00C632A4" w:rsidRPr="00332EDF" w:rsidRDefault="00BD1BC1" w:rsidP="00BD1BC1">
            <w:pPr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Second – </w:t>
            </w:r>
            <w:r w:rsidR="00816B37">
              <w:rPr>
                <w:sz w:val="20"/>
                <w:szCs w:val="20"/>
              </w:rPr>
              <w:t xml:space="preserve">Kara </w:t>
            </w:r>
          </w:p>
          <w:p w14:paraId="06FAA22B" w14:textId="77777777" w:rsidR="00963547" w:rsidRPr="00332EDF" w:rsidRDefault="00963547" w:rsidP="004A57BB">
            <w:pPr>
              <w:rPr>
                <w:sz w:val="20"/>
                <w:szCs w:val="20"/>
              </w:rPr>
            </w:pPr>
          </w:p>
        </w:tc>
        <w:tc>
          <w:tcPr>
            <w:tcW w:w="4003" w:type="dxa"/>
          </w:tcPr>
          <w:p w14:paraId="2DC332C7" w14:textId="4C24E98E" w:rsidR="00C07F41" w:rsidRPr="000E11DF" w:rsidRDefault="000E11DF" w:rsidP="000E11DF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 w:rsidRPr="000E11DF">
              <w:rPr>
                <w:rFonts w:cstheme="minorHAnsi"/>
                <w:sz w:val="20"/>
                <w:szCs w:val="20"/>
              </w:rPr>
              <w:t xml:space="preserve">No Action Needed </w:t>
            </w:r>
          </w:p>
        </w:tc>
      </w:tr>
      <w:tr w:rsidR="009F2D0C" w:rsidRPr="00332EDF" w14:paraId="6CD46943" w14:textId="77777777">
        <w:trPr>
          <w:trHeight w:val="890"/>
        </w:trPr>
        <w:tc>
          <w:tcPr>
            <w:tcW w:w="2938" w:type="dxa"/>
            <w:vAlign w:val="center"/>
          </w:tcPr>
          <w:p w14:paraId="24F3A2CC" w14:textId="77777777" w:rsidR="002F62B7" w:rsidRPr="00332EDF" w:rsidRDefault="002F62B7" w:rsidP="007D7F17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Treasurer’s </w:t>
            </w:r>
            <w:r w:rsidR="00B719C0" w:rsidRPr="00332EDF">
              <w:rPr>
                <w:sz w:val="20"/>
                <w:szCs w:val="20"/>
              </w:rPr>
              <w:t>R</w:t>
            </w:r>
            <w:r w:rsidRPr="00332EDF">
              <w:rPr>
                <w:sz w:val="20"/>
                <w:szCs w:val="20"/>
              </w:rPr>
              <w:t>eport</w:t>
            </w:r>
          </w:p>
        </w:tc>
        <w:tc>
          <w:tcPr>
            <w:tcW w:w="2660" w:type="dxa"/>
            <w:vAlign w:val="center"/>
          </w:tcPr>
          <w:p w14:paraId="31B92834" w14:textId="77777777" w:rsidR="002F62B7" w:rsidRPr="00332EDF" w:rsidRDefault="00B45C53" w:rsidP="007D7F17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Robin Greer</w:t>
            </w:r>
          </w:p>
        </w:tc>
        <w:tc>
          <w:tcPr>
            <w:tcW w:w="5064" w:type="dxa"/>
            <w:vAlign w:val="center"/>
          </w:tcPr>
          <w:p w14:paraId="1FCDF416" w14:textId="77777777" w:rsidR="00F54ECB" w:rsidRPr="00332EDF" w:rsidRDefault="00F54ECB" w:rsidP="00E81667">
            <w:pPr>
              <w:spacing w:line="276" w:lineRule="auto"/>
              <w:rPr>
                <w:rFonts w:cs="Arial"/>
                <w:sz w:val="20"/>
                <w:szCs w:val="20"/>
              </w:rPr>
            </w:pPr>
          </w:p>
          <w:p w14:paraId="2748204B" w14:textId="18FDDD43" w:rsidR="002F62B7" w:rsidRPr="00332EDF" w:rsidRDefault="00602626" w:rsidP="00E81667">
            <w:pPr>
              <w:spacing w:line="276" w:lineRule="auto"/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Deposit: </w:t>
            </w:r>
            <w:r w:rsidR="000E11DF">
              <w:rPr>
                <w:rFonts w:cs="Arial"/>
                <w:sz w:val="20"/>
                <w:szCs w:val="20"/>
              </w:rPr>
              <w:t xml:space="preserve">$220.00 in Chapter Payments </w:t>
            </w:r>
          </w:p>
          <w:p w14:paraId="33830C1A" w14:textId="5E1E0624" w:rsidR="00602626" w:rsidRPr="00332EDF" w:rsidRDefault="00602626" w:rsidP="00E81667">
            <w:pPr>
              <w:spacing w:line="276" w:lineRule="auto"/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Total in Account: </w:t>
            </w:r>
            <w:r w:rsidR="000E11DF">
              <w:rPr>
                <w:rFonts w:cs="Arial"/>
                <w:sz w:val="20"/>
                <w:szCs w:val="20"/>
              </w:rPr>
              <w:t>$</w:t>
            </w:r>
            <w:r w:rsidR="00816B37">
              <w:rPr>
                <w:rFonts w:cs="Arial"/>
                <w:sz w:val="20"/>
                <w:szCs w:val="20"/>
              </w:rPr>
              <w:t>13,584.49</w:t>
            </w:r>
          </w:p>
          <w:p w14:paraId="636AD237" w14:textId="55D465D9" w:rsidR="00816B37" w:rsidRPr="00332EDF" w:rsidRDefault="00F54ECB" w:rsidP="00E81667">
            <w:pPr>
              <w:spacing w:line="276" w:lineRule="auto"/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>2 NAPNAP documents due Feb 28</w:t>
            </w:r>
            <w:r w:rsidRPr="00332EDF">
              <w:rPr>
                <w:rFonts w:cs="Arial"/>
                <w:sz w:val="20"/>
                <w:szCs w:val="20"/>
                <w:vertAlign w:val="superscript"/>
              </w:rPr>
              <w:t>th</w:t>
            </w:r>
            <w:r w:rsidRPr="00332EDF">
              <w:rPr>
                <w:rFonts w:cs="Arial"/>
                <w:sz w:val="20"/>
                <w:szCs w:val="20"/>
              </w:rPr>
              <w:t xml:space="preserve"> </w:t>
            </w:r>
          </w:p>
          <w:p w14:paraId="150BA914" w14:textId="45740D46" w:rsidR="00F54ECB" w:rsidRPr="00332EDF" w:rsidRDefault="00F54ECB" w:rsidP="00E81667">
            <w:pPr>
              <w:spacing w:line="276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4003" w:type="dxa"/>
          </w:tcPr>
          <w:p w14:paraId="7B6210D8" w14:textId="77777777" w:rsidR="0017491A" w:rsidRPr="00332EDF" w:rsidRDefault="0017491A" w:rsidP="00E81667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7C2D3197" w14:textId="02D0F85E" w:rsidR="00C07F41" w:rsidRPr="00332EDF" w:rsidRDefault="00816B37" w:rsidP="00D46C20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 8 and CH 9 due Feb 28</w:t>
            </w:r>
            <w:r w:rsidRPr="00816B37"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9F2D0C" w:rsidRPr="00332EDF" w14:paraId="384587C9" w14:textId="77777777">
        <w:trPr>
          <w:trHeight w:val="710"/>
        </w:trPr>
        <w:tc>
          <w:tcPr>
            <w:tcW w:w="2938" w:type="dxa"/>
            <w:vAlign w:val="center"/>
          </w:tcPr>
          <w:p w14:paraId="2BD70F79" w14:textId="77777777" w:rsidR="002F62B7" w:rsidRPr="00332EDF" w:rsidRDefault="002F62B7" w:rsidP="007D7F17">
            <w:p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 w:rsidRPr="00332EDF">
              <w:rPr>
                <w:rFonts w:cstheme="minorHAnsi"/>
                <w:sz w:val="20"/>
                <w:szCs w:val="20"/>
              </w:rPr>
              <w:t>Legislative Update</w:t>
            </w:r>
          </w:p>
        </w:tc>
        <w:tc>
          <w:tcPr>
            <w:tcW w:w="2660" w:type="dxa"/>
            <w:vAlign w:val="center"/>
          </w:tcPr>
          <w:p w14:paraId="74797097" w14:textId="77777777" w:rsidR="002F62B7" w:rsidRPr="00332EDF" w:rsidRDefault="00B45C53" w:rsidP="007D7F17">
            <w:p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 w:rsidRPr="00332EDF">
              <w:rPr>
                <w:rFonts w:cstheme="minorHAnsi"/>
                <w:sz w:val="20"/>
                <w:szCs w:val="20"/>
              </w:rPr>
              <w:t>Michelle Coulter</w:t>
            </w:r>
          </w:p>
        </w:tc>
        <w:tc>
          <w:tcPr>
            <w:tcW w:w="5064" w:type="dxa"/>
            <w:vAlign w:val="center"/>
          </w:tcPr>
          <w:p w14:paraId="3B211708" w14:textId="77777777" w:rsidR="00F25B5B" w:rsidRPr="00332EDF" w:rsidRDefault="00F25B5B" w:rsidP="00F25B5B">
            <w:pPr>
              <w:rPr>
                <w:sz w:val="20"/>
                <w:szCs w:val="20"/>
              </w:rPr>
            </w:pPr>
          </w:p>
          <w:p w14:paraId="6C0FF0A4" w14:textId="77777777" w:rsidR="002B6A1A" w:rsidRDefault="00F25B5B" w:rsidP="00F25B5B">
            <w:pPr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Nurses Day at the Capitol: </w:t>
            </w:r>
          </w:p>
          <w:p w14:paraId="548B9E18" w14:textId="6E7FB739" w:rsidR="00A8351E" w:rsidRDefault="00F25B5B" w:rsidP="00F25B5B">
            <w:pPr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Michelle speaking on Mental Health </w:t>
            </w:r>
          </w:p>
          <w:p w14:paraId="34A50323" w14:textId="3AFF3EB7" w:rsidR="00816B37" w:rsidRDefault="00816B37" w:rsidP="00F25B5B">
            <w:pPr>
              <w:rPr>
                <w:sz w:val="20"/>
                <w:szCs w:val="20"/>
              </w:rPr>
            </w:pPr>
          </w:p>
          <w:p w14:paraId="6D15D336" w14:textId="6F57BEA3" w:rsidR="00816B37" w:rsidRDefault="00816B37" w:rsidP="00F25B5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isten and Michelle listened into call about NP ratios</w:t>
            </w:r>
          </w:p>
          <w:p w14:paraId="14396C9A" w14:textId="44829BDE" w:rsidR="007D6DA4" w:rsidRDefault="007D6DA4" w:rsidP="00F25B5B">
            <w:pPr>
              <w:rPr>
                <w:sz w:val="20"/>
                <w:szCs w:val="20"/>
              </w:rPr>
            </w:pPr>
          </w:p>
          <w:p w14:paraId="61A26C70" w14:textId="054538F1" w:rsidR="007D6DA4" w:rsidRPr="00332EDF" w:rsidRDefault="007D6DA4" w:rsidP="00F25B5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mailed Senators </w:t>
            </w:r>
          </w:p>
          <w:p w14:paraId="2C6D0A45" w14:textId="1C03B035" w:rsidR="00F25B5B" w:rsidRPr="00332EDF" w:rsidRDefault="00F25B5B" w:rsidP="00F25B5B">
            <w:pPr>
              <w:rPr>
                <w:sz w:val="20"/>
                <w:szCs w:val="20"/>
              </w:rPr>
            </w:pPr>
          </w:p>
        </w:tc>
        <w:tc>
          <w:tcPr>
            <w:tcW w:w="4003" w:type="dxa"/>
          </w:tcPr>
          <w:p w14:paraId="03981F51" w14:textId="77777777" w:rsidR="002F62B7" w:rsidRPr="00332EDF" w:rsidRDefault="002F62B7" w:rsidP="002F62B7">
            <w:pPr>
              <w:pStyle w:val="ListParagraph"/>
              <w:tabs>
                <w:tab w:val="left" w:pos="4035"/>
              </w:tabs>
              <w:ind w:left="460"/>
              <w:rPr>
                <w:rFonts w:cstheme="minorHAnsi"/>
                <w:sz w:val="20"/>
                <w:szCs w:val="20"/>
              </w:rPr>
            </w:pPr>
          </w:p>
          <w:p w14:paraId="6E2FBBD3" w14:textId="766B2919" w:rsidR="007F6F36" w:rsidRPr="00332EDF" w:rsidRDefault="002C2484" w:rsidP="007F6F36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une in to see Michelle speak for Nurses Day at the Capitol </w:t>
            </w:r>
          </w:p>
        </w:tc>
      </w:tr>
      <w:tr w:rsidR="009F2D0C" w:rsidRPr="00332EDF" w14:paraId="310F4D00" w14:textId="77777777">
        <w:trPr>
          <w:trHeight w:val="1007"/>
        </w:trPr>
        <w:tc>
          <w:tcPr>
            <w:tcW w:w="2938" w:type="dxa"/>
            <w:vAlign w:val="center"/>
          </w:tcPr>
          <w:p w14:paraId="5E7706DB" w14:textId="77777777" w:rsidR="00712372" w:rsidRPr="00332EDF" w:rsidRDefault="009F2D0C" w:rsidP="007D7F17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Old Business: </w:t>
            </w:r>
            <w:r w:rsidR="007D7F17" w:rsidRPr="00332EDF">
              <w:rPr>
                <w:sz w:val="20"/>
                <w:szCs w:val="20"/>
              </w:rPr>
              <w:t xml:space="preserve">CE </w:t>
            </w:r>
            <w:r w:rsidR="00A74F3D" w:rsidRPr="00332EDF">
              <w:rPr>
                <w:sz w:val="20"/>
                <w:szCs w:val="20"/>
              </w:rPr>
              <w:t>Update</w:t>
            </w:r>
          </w:p>
        </w:tc>
        <w:tc>
          <w:tcPr>
            <w:tcW w:w="2660" w:type="dxa"/>
            <w:vAlign w:val="center"/>
          </w:tcPr>
          <w:p w14:paraId="23CF7CE6" w14:textId="77777777" w:rsidR="00712372" w:rsidRDefault="009F2D0C" w:rsidP="007D7F17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Staci Aberna</w:t>
            </w:r>
            <w:r w:rsidR="00B45C53" w:rsidRPr="00332EDF">
              <w:rPr>
                <w:sz w:val="20"/>
                <w:szCs w:val="20"/>
              </w:rPr>
              <w:t>thy</w:t>
            </w:r>
          </w:p>
          <w:p w14:paraId="7FED364A" w14:textId="77777777" w:rsidR="009A1C1E" w:rsidRDefault="009A1C1E" w:rsidP="007D7F17">
            <w:p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</w:t>
            </w:r>
          </w:p>
          <w:p w14:paraId="174EDB6C" w14:textId="401914ED" w:rsidR="009A1C1E" w:rsidRPr="00332EDF" w:rsidRDefault="009A1C1E" w:rsidP="007D7F17">
            <w:p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amantha Weaver </w:t>
            </w:r>
          </w:p>
        </w:tc>
        <w:tc>
          <w:tcPr>
            <w:tcW w:w="5064" w:type="dxa"/>
            <w:vAlign w:val="center"/>
          </w:tcPr>
          <w:p w14:paraId="47448C3C" w14:textId="77777777" w:rsidR="00C632A4" w:rsidRPr="00332EDF" w:rsidRDefault="00C632A4" w:rsidP="00BB1D7D">
            <w:pPr>
              <w:rPr>
                <w:rFonts w:cs="Arial"/>
                <w:sz w:val="20"/>
                <w:szCs w:val="20"/>
              </w:rPr>
            </w:pPr>
          </w:p>
          <w:p w14:paraId="2BC4B702" w14:textId="77777777" w:rsidR="00194C42" w:rsidRPr="00332EDF" w:rsidRDefault="00BB1D7D" w:rsidP="00BB1D7D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Spring Event 2021 </w:t>
            </w:r>
            <w:r w:rsidR="00941071" w:rsidRPr="00332EDF">
              <w:rPr>
                <w:rFonts w:cs="Arial"/>
                <w:sz w:val="20"/>
                <w:szCs w:val="20"/>
              </w:rPr>
              <w:t>–</w:t>
            </w:r>
            <w:r w:rsidRPr="00332EDF">
              <w:rPr>
                <w:rFonts w:cs="Arial"/>
                <w:sz w:val="20"/>
                <w:szCs w:val="20"/>
              </w:rPr>
              <w:t xml:space="preserve"> </w:t>
            </w:r>
            <w:r w:rsidR="00E81667" w:rsidRPr="00332EDF">
              <w:rPr>
                <w:rFonts w:cs="Arial"/>
                <w:sz w:val="20"/>
                <w:szCs w:val="20"/>
              </w:rPr>
              <w:t>February 12</w:t>
            </w:r>
            <w:r w:rsidR="00E81667" w:rsidRPr="00332EDF">
              <w:rPr>
                <w:rFonts w:cs="Arial"/>
                <w:sz w:val="20"/>
                <w:szCs w:val="20"/>
                <w:vertAlign w:val="superscript"/>
              </w:rPr>
              <w:t>th</w:t>
            </w:r>
            <w:r w:rsidR="00E81667" w:rsidRPr="00332EDF">
              <w:rPr>
                <w:rFonts w:cs="Arial"/>
                <w:sz w:val="20"/>
                <w:szCs w:val="20"/>
              </w:rPr>
              <w:t>, 2021</w:t>
            </w:r>
          </w:p>
          <w:p w14:paraId="34ADA011" w14:textId="77777777" w:rsidR="0096429D" w:rsidRPr="00332EDF" w:rsidRDefault="0096429D" w:rsidP="00BB1D7D">
            <w:pPr>
              <w:rPr>
                <w:rFonts w:cs="Arial"/>
                <w:sz w:val="20"/>
                <w:szCs w:val="20"/>
              </w:rPr>
            </w:pPr>
          </w:p>
          <w:p w14:paraId="03E28BF0" w14:textId="77777777" w:rsidR="00E81667" w:rsidRPr="00332EDF" w:rsidRDefault="00602626" w:rsidP="00E81667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Speakers: </w:t>
            </w:r>
          </w:p>
          <w:p w14:paraId="251F2EE9" w14:textId="606B1A5B" w:rsidR="00602626" w:rsidRPr="00332EDF" w:rsidRDefault="00602626" w:rsidP="00E81667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1.Dan </w:t>
            </w:r>
            <w:proofErr w:type="spellStart"/>
            <w:r w:rsidRPr="00332EDF">
              <w:rPr>
                <w:rFonts w:cs="Arial"/>
                <w:sz w:val="20"/>
                <w:szCs w:val="20"/>
              </w:rPr>
              <w:t>Marullo</w:t>
            </w:r>
            <w:proofErr w:type="spellEnd"/>
            <w:r w:rsidRPr="00332EDF">
              <w:rPr>
                <w:rFonts w:cs="Arial"/>
                <w:sz w:val="20"/>
                <w:szCs w:val="20"/>
              </w:rPr>
              <w:t xml:space="preserve"> – </w:t>
            </w:r>
            <w:r w:rsidR="007F6F36" w:rsidRPr="00332EDF">
              <w:rPr>
                <w:rFonts w:cs="Arial"/>
                <w:sz w:val="20"/>
                <w:szCs w:val="20"/>
              </w:rPr>
              <w:t xml:space="preserve">Stressors related to Covid 19 - </w:t>
            </w:r>
            <w:r w:rsidRPr="00332EDF">
              <w:rPr>
                <w:rFonts w:cs="Arial"/>
                <w:sz w:val="20"/>
                <w:szCs w:val="20"/>
              </w:rPr>
              <w:t xml:space="preserve">Psychiatry </w:t>
            </w:r>
          </w:p>
          <w:p w14:paraId="38576761" w14:textId="63410FCF" w:rsidR="00602626" w:rsidRPr="00332EDF" w:rsidRDefault="00602626" w:rsidP="00E81667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2.Claudette Poole – </w:t>
            </w:r>
            <w:r w:rsidR="007F6F36" w:rsidRPr="00332EDF">
              <w:rPr>
                <w:rFonts w:cs="Arial"/>
                <w:sz w:val="20"/>
                <w:szCs w:val="20"/>
              </w:rPr>
              <w:t xml:space="preserve">ID - </w:t>
            </w:r>
            <w:r w:rsidRPr="00332EDF">
              <w:rPr>
                <w:rFonts w:cs="Arial"/>
                <w:sz w:val="20"/>
                <w:szCs w:val="20"/>
              </w:rPr>
              <w:t xml:space="preserve">Covid 19 </w:t>
            </w:r>
          </w:p>
          <w:p w14:paraId="0C25B9B3" w14:textId="0F44576B" w:rsidR="00602626" w:rsidRPr="00332EDF" w:rsidRDefault="00602626" w:rsidP="00E81667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3. Curry </w:t>
            </w:r>
            <w:proofErr w:type="spellStart"/>
            <w:r w:rsidRPr="00332EDF">
              <w:rPr>
                <w:rFonts w:cs="Arial"/>
                <w:sz w:val="20"/>
                <w:szCs w:val="20"/>
              </w:rPr>
              <w:t>Bordeline</w:t>
            </w:r>
            <w:proofErr w:type="spellEnd"/>
            <w:r w:rsidRPr="00332EDF">
              <w:rPr>
                <w:rFonts w:cs="Arial"/>
                <w:sz w:val="20"/>
                <w:szCs w:val="20"/>
              </w:rPr>
              <w:t xml:space="preserve"> – </w:t>
            </w:r>
            <w:r w:rsidR="007F6F36" w:rsidRPr="00332EDF">
              <w:rPr>
                <w:rFonts w:cs="Arial"/>
                <w:sz w:val="20"/>
                <w:szCs w:val="20"/>
              </w:rPr>
              <w:t xml:space="preserve">Advanced Practice </w:t>
            </w:r>
            <w:r w:rsidRPr="00332EDF">
              <w:rPr>
                <w:rFonts w:cs="Arial"/>
                <w:sz w:val="20"/>
                <w:szCs w:val="20"/>
              </w:rPr>
              <w:t xml:space="preserve">Leadership </w:t>
            </w:r>
          </w:p>
          <w:p w14:paraId="1E51CA1E" w14:textId="39EDF1AF" w:rsidR="00602626" w:rsidRPr="00332EDF" w:rsidRDefault="00602626" w:rsidP="00E81667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>4. Samantha Hill – Adolescent Medicine</w:t>
            </w:r>
            <w:r w:rsidR="007F6F36" w:rsidRPr="00332EDF">
              <w:rPr>
                <w:rFonts w:cs="Arial"/>
                <w:sz w:val="20"/>
                <w:szCs w:val="20"/>
              </w:rPr>
              <w:t xml:space="preserve"> - Contraception</w:t>
            </w:r>
            <w:r w:rsidRPr="00332EDF">
              <w:rPr>
                <w:rFonts w:cs="Arial"/>
                <w:sz w:val="20"/>
                <w:szCs w:val="20"/>
              </w:rPr>
              <w:t xml:space="preserve"> – Family Planning  </w:t>
            </w:r>
          </w:p>
          <w:p w14:paraId="697E77A2" w14:textId="1EB04AC3" w:rsidR="00DA0D50" w:rsidRPr="00332EDF" w:rsidRDefault="00602626" w:rsidP="00E81667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5. </w:t>
            </w:r>
            <w:r w:rsidR="007F6F36" w:rsidRPr="00332EDF">
              <w:rPr>
                <w:rFonts w:cs="Arial"/>
                <w:sz w:val="20"/>
                <w:szCs w:val="20"/>
              </w:rPr>
              <w:t xml:space="preserve">Dr. Durant - </w:t>
            </w:r>
            <w:r w:rsidRPr="00332EDF">
              <w:rPr>
                <w:rFonts w:cs="Arial"/>
                <w:sz w:val="20"/>
                <w:szCs w:val="20"/>
              </w:rPr>
              <w:t xml:space="preserve">Adolescent Medicine – Dysmenorrhea </w:t>
            </w:r>
          </w:p>
          <w:p w14:paraId="2410E044" w14:textId="77777777" w:rsidR="00DA0D50" w:rsidRPr="00332EDF" w:rsidRDefault="00DA0D50" w:rsidP="00E81667">
            <w:pPr>
              <w:rPr>
                <w:rFonts w:cs="Arial"/>
                <w:sz w:val="20"/>
                <w:szCs w:val="20"/>
              </w:rPr>
            </w:pPr>
          </w:p>
          <w:p w14:paraId="00FA85F7" w14:textId="7FC5E9FA" w:rsidR="005962FF" w:rsidRPr="00332EDF" w:rsidRDefault="00D63894" w:rsidP="00E81667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>Payment</w:t>
            </w:r>
            <w:r w:rsidR="005962FF" w:rsidRPr="00332EDF">
              <w:rPr>
                <w:rFonts w:cs="Arial"/>
                <w:sz w:val="20"/>
                <w:szCs w:val="20"/>
              </w:rPr>
              <w:t xml:space="preserve">: Check, Venmo, Cash </w:t>
            </w:r>
          </w:p>
          <w:p w14:paraId="14AE5A2B" w14:textId="77777777" w:rsidR="00D63894" w:rsidRPr="00332EDF" w:rsidRDefault="00D63894" w:rsidP="00E81667">
            <w:pPr>
              <w:rPr>
                <w:rFonts w:cs="Arial"/>
                <w:sz w:val="20"/>
                <w:szCs w:val="20"/>
              </w:rPr>
            </w:pPr>
          </w:p>
          <w:p w14:paraId="53429321" w14:textId="77777777" w:rsidR="005962FF" w:rsidRPr="00332EDF" w:rsidRDefault="005962FF" w:rsidP="00E81667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Cost: </w:t>
            </w:r>
          </w:p>
          <w:p w14:paraId="4A92AE21" w14:textId="53373162" w:rsidR="004D00B6" w:rsidRPr="00332EDF" w:rsidRDefault="005962FF" w:rsidP="00E81667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Free for members and students, $25 for </w:t>
            </w:r>
            <w:proofErr w:type="spellStart"/>
            <w:r w:rsidRPr="00332EDF">
              <w:rPr>
                <w:rFonts w:cs="Arial"/>
                <w:sz w:val="20"/>
                <w:szCs w:val="20"/>
              </w:rPr>
              <w:t>non members</w:t>
            </w:r>
            <w:proofErr w:type="spellEnd"/>
            <w:r w:rsidRPr="00332EDF">
              <w:rPr>
                <w:rFonts w:cs="Arial"/>
                <w:sz w:val="20"/>
                <w:szCs w:val="20"/>
              </w:rPr>
              <w:t xml:space="preserve"> before Feb 1</w:t>
            </w:r>
            <w:r w:rsidRPr="00332EDF">
              <w:rPr>
                <w:rFonts w:cs="Arial"/>
                <w:sz w:val="20"/>
                <w:szCs w:val="20"/>
                <w:vertAlign w:val="superscript"/>
              </w:rPr>
              <w:t xml:space="preserve">st </w:t>
            </w:r>
            <w:r w:rsidRPr="00332EDF">
              <w:rPr>
                <w:rFonts w:cs="Arial"/>
                <w:sz w:val="20"/>
                <w:szCs w:val="20"/>
              </w:rPr>
              <w:t>, $35 for nonmembers after Feb 1</w:t>
            </w:r>
            <w:r w:rsidRPr="00332EDF">
              <w:rPr>
                <w:rFonts w:cs="Arial"/>
                <w:sz w:val="20"/>
                <w:szCs w:val="20"/>
                <w:vertAlign w:val="superscript"/>
              </w:rPr>
              <w:t>st</w:t>
            </w:r>
            <w:r w:rsidRPr="00332EDF">
              <w:rPr>
                <w:rFonts w:cs="Arial"/>
                <w:sz w:val="20"/>
                <w:szCs w:val="20"/>
              </w:rPr>
              <w:t xml:space="preserve"> </w:t>
            </w:r>
          </w:p>
          <w:p w14:paraId="782F0F03" w14:textId="77777777" w:rsidR="004D00B6" w:rsidRPr="00332EDF" w:rsidRDefault="004D00B6" w:rsidP="00E81667">
            <w:pPr>
              <w:rPr>
                <w:rFonts w:cs="Arial"/>
                <w:sz w:val="20"/>
                <w:szCs w:val="20"/>
              </w:rPr>
            </w:pPr>
          </w:p>
          <w:p w14:paraId="405FDCED" w14:textId="1FCB1724" w:rsidR="004D00B6" w:rsidRDefault="007D6DA4" w:rsidP="00E8166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am, </w:t>
            </w:r>
            <w:r w:rsidR="004D00B6" w:rsidRPr="00332EDF">
              <w:rPr>
                <w:rFonts w:cs="Arial"/>
                <w:sz w:val="20"/>
                <w:szCs w:val="20"/>
              </w:rPr>
              <w:t>Kara, Allie, Michelle and Steadman are okay to send link and password to late applicants</w:t>
            </w:r>
          </w:p>
          <w:p w14:paraId="60C75CA9" w14:textId="5B3A9B2E" w:rsidR="009A1C1E" w:rsidRDefault="009A1C1E" w:rsidP="00E81667">
            <w:pPr>
              <w:rPr>
                <w:rFonts w:cs="Arial"/>
                <w:sz w:val="20"/>
                <w:szCs w:val="20"/>
              </w:rPr>
            </w:pPr>
          </w:p>
          <w:p w14:paraId="7260211A" w14:textId="28AB8484" w:rsidR="009A1C1E" w:rsidRDefault="009A1C1E" w:rsidP="00E8166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Registration Update (Sam)</w:t>
            </w:r>
          </w:p>
          <w:p w14:paraId="57078947" w14:textId="343D37DC" w:rsidR="00635CC2" w:rsidRDefault="00635CC2" w:rsidP="00E81667">
            <w:pPr>
              <w:rPr>
                <w:rFonts w:cs="Arial"/>
                <w:sz w:val="20"/>
                <w:szCs w:val="20"/>
              </w:rPr>
            </w:pPr>
          </w:p>
          <w:p w14:paraId="2B94B636" w14:textId="79C5B14B" w:rsidR="00635CC2" w:rsidRPr="00332EDF" w:rsidRDefault="00635CC2" w:rsidP="00E81667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Introductions – Staci </w:t>
            </w:r>
          </w:p>
          <w:p w14:paraId="38AB4D3C" w14:textId="77777777" w:rsidR="00BA55D3" w:rsidRPr="00332EDF" w:rsidRDefault="00BA55D3" w:rsidP="00E8166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4003" w:type="dxa"/>
          </w:tcPr>
          <w:p w14:paraId="1EBEC82C" w14:textId="77777777" w:rsidR="00E36F0B" w:rsidRPr="00332EDF" w:rsidRDefault="00E36F0B" w:rsidP="00E81667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4BBBBA6A" w14:textId="77777777" w:rsidR="002A6030" w:rsidRPr="00332EDF" w:rsidRDefault="002A6030" w:rsidP="002A6030">
            <w:pPr>
              <w:pStyle w:val="ListParagraph"/>
              <w:rPr>
                <w:sz w:val="20"/>
                <w:szCs w:val="20"/>
              </w:rPr>
            </w:pPr>
          </w:p>
          <w:p w14:paraId="3EEC2C1E" w14:textId="7989B765" w:rsidR="002A6030" w:rsidRDefault="00D63894" w:rsidP="00D46C20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Continue spreading the word </w:t>
            </w:r>
          </w:p>
          <w:p w14:paraId="334D979A" w14:textId="60CC4CC1" w:rsidR="007D6DA4" w:rsidRDefault="007D6DA4" w:rsidP="00D46C20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akers will send presentations by Jan 31</w:t>
            </w:r>
            <w:r w:rsidRPr="007D6DA4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</w:t>
            </w:r>
          </w:p>
          <w:p w14:paraId="6175A6F0" w14:textId="7EE1790E" w:rsidR="007D6DA4" w:rsidRDefault="007D6DA4" w:rsidP="007D6DA4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 tomorrow for time preferences</w:t>
            </w:r>
          </w:p>
          <w:p w14:paraId="2AEE03E0" w14:textId="3023053A" w:rsidR="007D6DA4" w:rsidRDefault="007D6DA4" w:rsidP="007D6DA4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oom link created </w:t>
            </w:r>
          </w:p>
          <w:p w14:paraId="4A8C3E16" w14:textId="593C2A95" w:rsidR="007D6DA4" w:rsidRDefault="007D6DA4" w:rsidP="007D6DA4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te for send out – Friday (save the date) and Monday (zoom link) </w:t>
            </w:r>
          </w:p>
          <w:p w14:paraId="7CA06029" w14:textId="248FF2C8" w:rsidR="00635CC2" w:rsidRPr="00635CC2" w:rsidRDefault="007D6DA4" w:rsidP="00635CC2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1 people registered </w:t>
            </w:r>
          </w:p>
          <w:p w14:paraId="2D308BDB" w14:textId="23FC26F4" w:rsidR="00805578" w:rsidRPr="00332EDF" w:rsidRDefault="00805578" w:rsidP="00805578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48BF13C8" w14:textId="77777777" w:rsidR="005962FF" w:rsidRPr="00332EDF" w:rsidRDefault="005962FF" w:rsidP="00E81667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6566BA8B" w14:textId="77777777" w:rsidR="005962FF" w:rsidRPr="00332EDF" w:rsidRDefault="005962FF" w:rsidP="00E81667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</w:tc>
      </w:tr>
      <w:tr w:rsidR="008978F2" w:rsidRPr="00332EDF" w14:paraId="0A8CE985" w14:textId="77777777">
        <w:trPr>
          <w:trHeight w:val="1007"/>
        </w:trPr>
        <w:tc>
          <w:tcPr>
            <w:tcW w:w="2938" w:type="dxa"/>
            <w:vAlign w:val="center"/>
          </w:tcPr>
          <w:p w14:paraId="3309BF0F" w14:textId="77777777" w:rsidR="008978F2" w:rsidRPr="00332EDF" w:rsidRDefault="008978F2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lastRenderedPageBreak/>
              <w:t>Old Business:  Newsletter</w:t>
            </w:r>
          </w:p>
        </w:tc>
        <w:tc>
          <w:tcPr>
            <w:tcW w:w="2660" w:type="dxa"/>
            <w:vAlign w:val="center"/>
          </w:tcPr>
          <w:p w14:paraId="17F375EC" w14:textId="77777777" w:rsidR="008978F2" w:rsidRPr="00332EDF" w:rsidRDefault="00B45C53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Samantha Weaver</w:t>
            </w:r>
          </w:p>
        </w:tc>
        <w:tc>
          <w:tcPr>
            <w:tcW w:w="5064" w:type="dxa"/>
          </w:tcPr>
          <w:p w14:paraId="71FF9F8B" w14:textId="77777777" w:rsidR="00BC1CD3" w:rsidRPr="00332EDF" w:rsidRDefault="00BC1CD3" w:rsidP="00682724">
            <w:pPr>
              <w:rPr>
                <w:rFonts w:cs="Arial"/>
                <w:sz w:val="20"/>
                <w:szCs w:val="20"/>
              </w:rPr>
            </w:pPr>
          </w:p>
          <w:p w14:paraId="13670657" w14:textId="0D265DA8" w:rsidR="00841520" w:rsidRPr="00332EDF" w:rsidRDefault="00E81667" w:rsidP="00616FE4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>2021: Quarterl</w:t>
            </w:r>
            <w:r w:rsidR="007E77D1" w:rsidRPr="00332EDF">
              <w:rPr>
                <w:rFonts w:cs="Arial"/>
                <w:sz w:val="20"/>
                <w:szCs w:val="20"/>
              </w:rPr>
              <w:t>y</w:t>
            </w:r>
          </w:p>
        </w:tc>
        <w:tc>
          <w:tcPr>
            <w:tcW w:w="4003" w:type="dxa"/>
          </w:tcPr>
          <w:p w14:paraId="726AE83B" w14:textId="77777777" w:rsidR="008978F2" w:rsidRPr="00332EDF" w:rsidRDefault="008978F2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3302EA7E" w14:textId="77777777" w:rsidR="00E36F0B" w:rsidRDefault="006153A2" w:rsidP="00754339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la for member spotlight </w:t>
            </w:r>
          </w:p>
          <w:p w14:paraId="50C9A756" w14:textId="77777777" w:rsidR="006153A2" w:rsidRDefault="006153A2" w:rsidP="00754339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wsletter for Conference (pre/post)</w:t>
            </w:r>
          </w:p>
          <w:p w14:paraId="574080E9" w14:textId="77777777" w:rsidR="006153A2" w:rsidRDefault="006153A2" w:rsidP="00754339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cholarship/Grant letter </w:t>
            </w:r>
          </w:p>
          <w:p w14:paraId="0A5C1B38" w14:textId="12796C68" w:rsidR="006153A2" w:rsidRPr="00332EDF" w:rsidRDefault="006153A2" w:rsidP="006153A2">
            <w:pPr>
              <w:pStyle w:val="ListParagraph"/>
              <w:tabs>
                <w:tab w:val="left" w:pos="4035"/>
              </w:tabs>
              <w:rPr>
                <w:sz w:val="20"/>
                <w:szCs w:val="20"/>
              </w:rPr>
            </w:pPr>
          </w:p>
        </w:tc>
      </w:tr>
      <w:tr w:rsidR="00CD5CB6" w:rsidRPr="00332EDF" w14:paraId="264F4223" w14:textId="77777777">
        <w:trPr>
          <w:trHeight w:val="1007"/>
        </w:trPr>
        <w:tc>
          <w:tcPr>
            <w:tcW w:w="2938" w:type="dxa"/>
            <w:vAlign w:val="center"/>
          </w:tcPr>
          <w:p w14:paraId="5AE7534E" w14:textId="77777777" w:rsidR="00CD5CB6" w:rsidRPr="00332EDF" w:rsidRDefault="00CD5CB6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Old Business:  Scholarship</w:t>
            </w:r>
          </w:p>
        </w:tc>
        <w:tc>
          <w:tcPr>
            <w:tcW w:w="2660" w:type="dxa"/>
            <w:vAlign w:val="center"/>
          </w:tcPr>
          <w:p w14:paraId="7773B5D1" w14:textId="77777777" w:rsidR="00BE076B" w:rsidRPr="00332EDF" w:rsidRDefault="00B45C53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Alexandra Armstrong</w:t>
            </w:r>
          </w:p>
          <w:p w14:paraId="2D131501" w14:textId="77777777" w:rsidR="00BE076B" w:rsidRPr="00332EDF" w:rsidRDefault="00BE076B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And </w:t>
            </w:r>
          </w:p>
          <w:p w14:paraId="5019876D" w14:textId="77777777" w:rsidR="00CD5CB6" w:rsidRPr="00332EDF" w:rsidRDefault="00BE076B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Samantha Weaver </w:t>
            </w:r>
          </w:p>
        </w:tc>
        <w:tc>
          <w:tcPr>
            <w:tcW w:w="5064" w:type="dxa"/>
          </w:tcPr>
          <w:p w14:paraId="7E6D460C" w14:textId="77777777" w:rsidR="00600A03" w:rsidRPr="00332EDF" w:rsidRDefault="00600A03" w:rsidP="008978F2">
            <w:pPr>
              <w:rPr>
                <w:rFonts w:cs="Arial"/>
                <w:sz w:val="20"/>
                <w:szCs w:val="20"/>
              </w:rPr>
            </w:pPr>
          </w:p>
          <w:p w14:paraId="41253850" w14:textId="77777777" w:rsidR="00BE076B" w:rsidRPr="00332EDF" w:rsidRDefault="00BE076B" w:rsidP="008978F2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1 “General” Scholarship - $1000 </w:t>
            </w:r>
          </w:p>
          <w:p w14:paraId="4BEE3BF0" w14:textId="53005336" w:rsidR="00BE076B" w:rsidRPr="00332EDF" w:rsidRDefault="00BE076B" w:rsidP="008978F2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2. “General” Grant (Focus for 2020 on Diversity, Equality and Inclusion) - $1000 </w:t>
            </w:r>
          </w:p>
          <w:p w14:paraId="4E852040" w14:textId="643304B9" w:rsidR="00D63894" w:rsidRPr="00332EDF" w:rsidRDefault="00D63894" w:rsidP="008978F2">
            <w:pPr>
              <w:rPr>
                <w:rFonts w:cs="Arial"/>
                <w:sz w:val="20"/>
                <w:szCs w:val="20"/>
              </w:rPr>
            </w:pPr>
          </w:p>
          <w:p w14:paraId="060279ED" w14:textId="77777777" w:rsidR="006833D5" w:rsidRDefault="00D63894" w:rsidP="006833D5">
            <w:pPr>
              <w:pStyle w:val="ListParagraph"/>
              <w:numPr>
                <w:ilvl w:val="0"/>
                <w:numId w:val="22"/>
              </w:num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Update by Allie on diversity and nationals </w:t>
            </w:r>
          </w:p>
          <w:p w14:paraId="6E6795B5" w14:textId="04EDDACC" w:rsidR="006833D5" w:rsidRPr="00AA16E5" w:rsidRDefault="006833D5" w:rsidP="006833D5">
            <w:pPr>
              <w:pStyle w:val="ListParagraph"/>
              <w:numPr>
                <w:ilvl w:val="0"/>
                <w:numId w:val="22"/>
              </w:numPr>
              <w:rPr>
                <w:rFonts w:cs="Arial"/>
                <w:sz w:val="20"/>
                <w:szCs w:val="20"/>
              </w:rPr>
            </w:pPr>
            <w:r w:rsidRPr="006833D5">
              <w:rPr>
                <w:rFonts w:eastAsia="Times New Roman" w:cs="Tahoma"/>
                <w:color w:val="000000"/>
                <w:sz w:val="20"/>
                <w:szCs w:val="20"/>
                <w:lang w:bidi="ar-SA"/>
              </w:rPr>
              <w:t xml:space="preserve">Can two people apply for the grant together? </w:t>
            </w:r>
            <w:r w:rsidR="00AA16E5">
              <w:rPr>
                <w:rFonts w:eastAsia="Times New Roman" w:cs="Tahoma"/>
                <w:color w:val="000000"/>
                <w:sz w:val="20"/>
                <w:szCs w:val="20"/>
                <w:lang w:bidi="ar-SA"/>
              </w:rPr>
              <w:t>yes</w:t>
            </w:r>
          </w:p>
          <w:p w14:paraId="6A3F93C6" w14:textId="7F0E5892" w:rsidR="00AA16E5" w:rsidRPr="00AA16E5" w:rsidRDefault="006833D5" w:rsidP="006833D5">
            <w:pPr>
              <w:pStyle w:val="ListParagraph"/>
              <w:numPr>
                <w:ilvl w:val="0"/>
                <w:numId w:val="22"/>
              </w:numPr>
              <w:rPr>
                <w:rFonts w:cs="Arial"/>
                <w:sz w:val="20"/>
                <w:szCs w:val="20"/>
              </w:rPr>
            </w:pPr>
            <w:r w:rsidRPr="00AA16E5">
              <w:rPr>
                <w:rFonts w:eastAsia="Times New Roman" w:cs="Tahoma"/>
                <w:color w:val="000000"/>
                <w:sz w:val="20"/>
                <w:szCs w:val="20"/>
                <w:lang w:bidi="ar-SA"/>
              </w:rPr>
              <w:t xml:space="preserve">When will we award the funds since we extended the deadline? </w:t>
            </w:r>
            <w:r w:rsidR="00F74840">
              <w:rPr>
                <w:rFonts w:eastAsia="Times New Roman" w:cs="Tahoma"/>
                <w:color w:val="000000"/>
                <w:sz w:val="20"/>
                <w:szCs w:val="20"/>
                <w:lang w:bidi="ar-SA"/>
              </w:rPr>
              <w:t xml:space="preserve">April </w:t>
            </w:r>
            <w:r w:rsidR="00AA16E5">
              <w:rPr>
                <w:rFonts w:eastAsia="Times New Roman" w:cs="Tahoma"/>
                <w:color w:val="000000"/>
                <w:sz w:val="20"/>
                <w:szCs w:val="20"/>
                <w:lang w:bidi="ar-SA"/>
              </w:rPr>
              <w:t>2021</w:t>
            </w:r>
          </w:p>
          <w:p w14:paraId="7484E879" w14:textId="486498F7" w:rsidR="006833D5" w:rsidRPr="00AA16E5" w:rsidRDefault="006833D5" w:rsidP="006833D5">
            <w:pPr>
              <w:pStyle w:val="ListParagraph"/>
              <w:numPr>
                <w:ilvl w:val="0"/>
                <w:numId w:val="22"/>
              </w:numPr>
              <w:rPr>
                <w:rFonts w:cs="Arial"/>
                <w:sz w:val="20"/>
                <w:szCs w:val="20"/>
              </w:rPr>
            </w:pPr>
            <w:r w:rsidRPr="00AA16E5">
              <w:rPr>
                <w:rFonts w:eastAsia="Times New Roman" w:cs="Tahoma"/>
                <w:color w:val="000000"/>
                <w:sz w:val="20"/>
                <w:szCs w:val="20"/>
                <w:lang w:bidi="ar-SA"/>
              </w:rPr>
              <w:t xml:space="preserve">Will they have 1 calendar year from fund distribution to complete their project? </w:t>
            </w:r>
            <w:r w:rsidR="00AA16E5">
              <w:rPr>
                <w:rFonts w:eastAsia="Times New Roman" w:cs="Tahoma"/>
                <w:color w:val="000000"/>
                <w:sz w:val="20"/>
                <w:szCs w:val="20"/>
                <w:lang w:bidi="ar-SA"/>
              </w:rPr>
              <w:t>Differi</w:t>
            </w:r>
            <w:r w:rsidR="00F74840">
              <w:rPr>
                <w:rFonts w:eastAsia="Times New Roman" w:cs="Tahoma"/>
                <w:color w:val="000000"/>
                <w:sz w:val="20"/>
                <w:szCs w:val="20"/>
                <w:lang w:bidi="ar-SA"/>
              </w:rPr>
              <w:t>ng responses here – 1 year</w:t>
            </w:r>
          </w:p>
          <w:p w14:paraId="0D7E4F17" w14:textId="77777777" w:rsidR="00DA36AC" w:rsidRPr="00332EDF" w:rsidRDefault="00DA36AC" w:rsidP="008978F2">
            <w:pPr>
              <w:rPr>
                <w:rFonts w:cs="Arial"/>
                <w:sz w:val="20"/>
                <w:szCs w:val="20"/>
              </w:rPr>
            </w:pPr>
          </w:p>
          <w:p w14:paraId="41ACE438" w14:textId="77777777" w:rsidR="00BE076B" w:rsidRPr="00332EDF" w:rsidRDefault="00914086" w:rsidP="008978F2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>Apply in fall, present at 2</w:t>
            </w:r>
            <w:r w:rsidR="00BE076B" w:rsidRPr="00332EDF">
              <w:rPr>
                <w:rFonts w:cs="Arial"/>
                <w:sz w:val="20"/>
                <w:szCs w:val="20"/>
              </w:rPr>
              <w:t>021 conference, use summer/fall.</w:t>
            </w:r>
          </w:p>
          <w:p w14:paraId="20BC2165" w14:textId="574C2334" w:rsidR="00BE076B" w:rsidRPr="00332EDF" w:rsidRDefault="00BE076B" w:rsidP="008978F2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Applications Due </w:t>
            </w:r>
            <w:r w:rsidR="00D63894" w:rsidRPr="00332EDF">
              <w:rPr>
                <w:rFonts w:cs="Arial"/>
                <w:sz w:val="20"/>
                <w:szCs w:val="20"/>
              </w:rPr>
              <w:t xml:space="preserve">Feb 28, </w:t>
            </w:r>
            <w:r w:rsidRPr="00332EDF">
              <w:rPr>
                <w:rFonts w:cs="Arial"/>
                <w:sz w:val="20"/>
                <w:szCs w:val="20"/>
              </w:rPr>
              <w:t>2020</w:t>
            </w:r>
          </w:p>
          <w:p w14:paraId="50D27E95" w14:textId="77777777" w:rsidR="00841520" w:rsidRPr="00332EDF" w:rsidRDefault="00841520" w:rsidP="008978F2">
            <w:pPr>
              <w:rPr>
                <w:rFonts w:cs="Arial"/>
                <w:sz w:val="20"/>
                <w:szCs w:val="20"/>
              </w:rPr>
            </w:pPr>
          </w:p>
          <w:p w14:paraId="364EE7AE" w14:textId="772EA1C1" w:rsidR="00E81667" w:rsidRPr="00332EDF" w:rsidRDefault="00E81667" w:rsidP="00E81667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Do we have any applicants? </w:t>
            </w:r>
            <w:r w:rsidR="00D63894" w:rsidRPr="00332EDF">
              <w:rPr>
                <w:rFonts w:cs="Arial"/>
                <w:sz w:val="20"/>
                <w:szCs w:val="20"/>
              </w:rPr>
              <w:t xml:space="preserve">Yes – update by Sam </w:t>
            </w:r>
          </w:p>
          <w:p w14:paraId="0C1AD7FB" w14:textId="77777777" w:rsidR="00CD5CB6" w:rsidRPr="00332EDF" w:rsidRDefault="00CD5CB6" w:rsidP="00E8166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4003" w:type="dxa"/>
          </w:tcPr>
          <w:p w14:paraId="7CDC5C85" w14:textId="77777777" w:rsidR="0017491A" w:rsidRPr="00332EDF" w:rsidRDefault="0017491A" w:rsidP="00E81667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 </w:t>
            </w:r>
          </w:p>
          <w:p w14:paraId="56FA2349" w14:textId="77777777" w:rsidR="00754339" w:rsidRDefault="00D63894" w:rsidP="00754339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Current Applicants </w:t>
            </w:r>
          </w:p>
          <w:p w14:paraId="31AEC7EC" w14:textId="6691DBF4" w:rsidR="00F74840" w:rsidRDefault="00F74840" w:rsidP="00F74840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scholarship applicant </w:t>
            </w:r>
            <w:r w:rsidR="00C24E23">
              <w:rPr>
                <w:sz w:val="20"/>
                <w:szCs w:val="20"/>
              </w:rPr>
              <w:t>– missing essay</w:t>
            </w:r>
          </w:p>
          <w:p w14:paraId="68D558AA" w14:textId="1F08B1A4" w:rsidR="00F74840" w:rsidRDefault="00F74840" w:rsidP="00F74840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 grant applicants </w:t>
            </w:r>
          </w:p>
          <w:p w14:paraId="2B93964E" w14:textId="29B6D139" w:rsidR="00C14E39" w:rsidRDefault="00C14E39" w:rsidP="00F74840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nd Steadman an email with diversity concern with nationals </w:t>
            </w:r>
          </w:p>
          <w:p w14:paraId="6A9F8566" w14:textId="77777777" w:rsidR="00F74840" w:rsidRDefault="00F74840" w:rsidP="00F74840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08AB14F2" w14:textId="731AEA68" w:rsidR="00F74840" w:rsidRPr="00F74840" w:rsidRDefault="00F74840" w:rsidP="00F74840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</w:tc>
      </w:tr>
      <w:tr w:rsidR="00BE076B" w:rsidRPr="00332EDF" w14:paraId="11DF5419" w14:textId="77777777">
        <w:trPr>
          <w:trHeight w:val="1007"/>
        </w:trPr>
        <w:tc>
          <w:tcPr>
            <w:tcW w:w="2938" w:type="dxa"/>
            <w:vAlign w:val="center"/>
          </w:tcPr>
          <w:p w14:paraId="49A8F15C" w14:textId="0FB6331D" w:rsidR="00BE076B" w:rsidRPr="00332EDF" w:rsidRDefault="00BE076B" w:rsidP="00BD1BC1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Old Business: Committees</w:t>
            </w:r>
          </w:p>
        </w:tc>
        <w:tc>
          <w:tcPr>
            <w:tcW w:w="2660" w:type="dxa"/>
            <w:vAlign w:val="center"/>
          </w:tcPr>
          <w:p w14:paraId="71403C8C" w14:textId="77777777" w:rsidR="00BE076B" w:rsidRPr="00332EDF" w:rsidRDefault="00BE076B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Alexandra Armstrong</w:t>
            </w:r>
          </w:p>
        </w:tc>
        <w:tc>
          <w:tcPr>
            <w:tcW w:w="5064" w:type="dxa"/>
          </w:tcPr>
          <w:p w14:paraId="485FB6CD" w14:textId="77777777" w:rsidR="00BE076B" w:rsidRPr="00332EDF" w:rsidRDefault="00BE076B" w:rsidP="007E77D1">
            <w:pPr>
              <w:rPr>
                <w:rFonts w:cs="Arial"/>
                <w:sz w:val="20"/>
                <w:szCs w:val="20"/>
              </w:rPr>
            </w:pPr>
          </w:p>
          <w:p w14:paraId="13E71E52" w14:textId="76FFBF42" w:rsidR="0081051C" w:rsidRPr="00332EDF" w:rsidRDefault="0081051C" w:rsidP="007E77D1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Continued … </w:t>
            </w:r>
          </w:p>
          <w:p w14:paraId="1AF4BEB3" w14:textId="60F78CF3" w:rsidR="005808C9" w:rsidRPr="00332EDF" w:rsidRDefault="005808C9" w:rsidP="007E77D1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Bring this up at conference </w:t>
            </w:r>
          </w:p>
        </w:tc>
        <w:tc>
          <w:tcPr>
            <w:tcW w:w="4003" w:type="dxa"/>
          </w:tcPr>
          <w:p w14:paraId="0CFF4955" w14:textId="5754CF1B" w:rsidR="002B4010" w:rsidRDefault="002B4010" w:rsidP="00E81667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6B9A1234" w14:textId="77777777" w:rsidR="002B4010" w:rsidRPr="00332EDF" w:rsidRDefault="002B4010" w:rsidP="00E81667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769D76B1" w14:textId="1EE42779" w:rsidR="005808C9" w:rsidRPr="00332EDF" w:rsidRDefault="005808C9" w:rsidP="00D63894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Bring up at conference </w:t>
            </w:r>
          </w:p>
        </w:tc>
      </w:tr>
      <w:tr w:rsidR="008978F2" w:rsidRPr="00332EDF" w14:paraId="77AA9D07" w14:textId="77777777">
        <w:trPr>
          <w:trHeight w:val="1007"/>
        </w:trPr>
        <w:tc>
          <w:tcPr>
            <w:tcW w:w="2938" w:type="dxa"/>
            <w:vAlign w:val="center"/>
          </w:tcPr>
          <w:p w14:paraId="3FA9F6DC" w14:textId="5BD3ABF6" w:rsidR="008978F2" w:rsidRPr="00332EDF" w:rsidRDefault="008978F2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lastRenderedPageBreak/>
              <w:t>New Business/Open Floor</w:t>
            </w:r>
          </w:p>
        </w:tc>
        <w:tc>
          <w:tcPr>
            <w:tcW w:w="2660" w:type="dxa"/>
            <w:vAlign w:val="center"/>
          </w:tcPr>
          <w:p w14:paraId="76701D1A" w14:textId="4188137D" w:rsidR="008978F2" w:rsidRPr="00332EDF" w:rsidRDefault="003707BB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Alexandra Armstrong</w:t>
            </w:r>
          </w:p>
        </w:tc>
        <w:tc>
          <w:tcPr>
            <w:tcW w:w="5064" w:type="dxa"/>
          </w:tcPr>
          <w:p w14:paraId="46195DB7" w14:textId="77777777" w:rsidR="008978F2" w:rsidRPr="00332EDF" w:rsidRDefault="008978F2" w:rsidP="008978F2">
            <w:pPr>
              <w:rPr>
                <w:rFonts w:cs="Arial"/>
                <w:sz w:val="20"/>
                <w:szCs w:val="20"/>
              </w:rPr>
            </w:pPr>
          </w:p>
          <w:p w14:paraId="562D0547" w14:textId="50452887" w:rsidR="003329E1" w:rsidRPr="00332EDF" w:rsidRDefault="00332EDF" w:rsidP="001104F3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>CH12 document</w:t>
            </w:r>
            <w:r w:rsidR="002B6A1A">
              <w:rPr>
                <w:rFonts w:cs="Arial"/>
                <w:sz w:val="20"/>
                <w:szCs w:val="20"/>
              </w:rPr>
              <w:t xml:space="preserve"> due Feb 10th:</w:t>
            </w:r>
            <w:r w:rsidRPr="00332EDF">
              <w:rPr>
                <w:rFonts w:cs="Arial"/>
                <w:sz w:val="20"/>
                <w:szCs w:val="20"/>
              </w:rPr>
              <w:t xml:space="preserve"> Allie will share screen to complete word document </w:t>
            </w:r>
          </w:p>
        </w:tc>
        <w:tc>
          <w:tcPr>
            <w:tcW w:w="4003" w:type="dxa"/>
          </w:tcPr>
          <w:p w14:paraId="18305FCB" w14:textId="77777777" w:rsidR="008978F2" w:rsidRPr="00332EDF" w:rsidRDefault="008978F2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12D7B0E9" w14:textId="130B45E2" w:rsidR="007F22AE" w:rsidRPr="00332EDF" w:rsidRDefault="007F22AE" w:rsidP="007F22AE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 </w:t>
            </w:r>
          </w:p>
        </w:tc>
      </w:tr>
      <w:tr w:rsidR="00616FE4" w:rsidRPr="00332EDF" w14:paraId="6EB13457" w14:textId="77777777">
        <w:trPr>
          <w:trHeight w:val="1007"/>
        </w:trPr>
        <w:tc>
          <w:tcPr>
            <w:tcW w:w="2938" w:type="dxa"/>
            <w:vAlign w:val="center"/>
          </w:tcPr>
          <w:p w14:paraId="5B35C1E1" w14:textId="6278E0B2" w:rsidR="00616FE4" w:rsidRPr="00332EDF" w:rsidRDefault="00616FE4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New Business/Open Floor</w:t>
            </w:r>
          </w:p>
        </w:tc>
        <w:tc>
          <w:tcPr>
            <w:tcW w:w="2660" w:type="dxa"/>
            <w:vAlign w:val="center"/>
          </w:tcPr>
          <w:p w14:paraId="385BC043" w14:textId="7AFCA3A2" w:rsidR="00616FE4" w:rsidRPr="00332EDF" w:rsidRDefault="00616FE4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Officers</w:t>
            </w:r>
          </w:p>
        </w:tc>
        <w:tc>
          <w:tcPr>
            <w:tcW w:w="5064" w:type="dxa"/>
          </w:tcPr>
          <w:p w14:paraId="423B77BC" w14:textId="77777777" w:rsidR="00616FE4" w:rsidRPr="00332EDF" w:rsidRDefault="00616FE4" w:rsidP="008978F2">
            <w:pPr>
              <w:rPr>
                <w:rFonts w:cs="Arial"/>
                <w:sz w:val="20"/>
                <w:szCs w:val="20"/>
              </w:rPr>
            </w:pPr>
          </w:p>
          <w:p w14:paraId="32EB96EB" w14:textId="78F88B22" w:rsidR="0056353F" w:rsidRPr="00332EDF" w:rsidRDefault="00FA5674" w:rsidP="00332EDF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ave all expired/nearing expiration emails been sent out? (Sam)</w:t>
            </w:r>
          </w:p>
        </w:tc>
        <w:tc>
          <w:tcPr>
            <w:tcW w:w="4003" w:type="dxa"/>
          </w:tcPr>
          <w:p w14:paraId="76F8786E" w14:textId="77777777" w:rsidR="00616FE4" w:rsidRDefault="00616FE4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13098147" w14:textId="313054C7" w:rsidR="00E21938" w:rsidRPr="00E21938" w:rsidRDefault="00E21938" w:rsidP="00E21938">
            <w:pPr>
              <w:pStyle w:val="ListParagraph"/>
              <w:numPr>
                <w:ilvl w:val="0"/>
                <w:numId w:val="22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y have been sent out. </w:t>
            </w:r>
          </w:p>
        </w:tc>
      </w:tr>
      <w:tr w:rsidR="008978F2" w:rsidRPr="00332EDF" w14:paraId="74DF158D" w14:textId="77777777">
        <w:trPr>
          <w:trHeight w:val="1007"/>
        </w:trPr>
        <w:tc>
          <w:tcPr>
            <w:tcW w:w="2938" w:type="dxa"/>
            <w:vAlign w:val="center"/>
          </w:tcPr>
          <w:p w14:paraId="67571332" w14:textId="5250EED2" w:rsidR="008978F2" w:rsidRPr="00332EDF" w:rsidRDefault="008978F2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Board Meeting</w:t>
            </w:r>
          </w:p>
        </w:tc>
        <w:tc>
          <w:tcPr>
            <w:tcW w:w="2660" w:type="dxa"/>
            <w:vAlign w:val="center"/>
          </w:tcPr>
          <w:p w14:paraId="12885689" w14:textId="77777777" w:rsidR="008978F2" w:rsidRPr="00332EDF" w:rsidRDefault="008978F2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Officers</w:t>
            </w:r>
          </w:p>
        </w:tc>
        <w:tc>
          <w:tcPr>
            <w:tcW w:w="5064" w:type="dxa"/>
          </w:tcPr>
          <w:p w14:paraId="136C726E" w14:textId="77777777" w:rsidR="00BC1CD3" w:rsidRPr="00332EDF" w:rsidRDefault="00BC1CD3" w:rsidP="00B93C8E">
            <w:pPr>
              <w:rPr>
                <w:rFonts w:cs="Arial"/>
                <w:sz w:val="20"/>
                <w:szCs w:val="20"/>
              </w:rPr>
            </w:pPr>
          </w:p>
          <w:p w14:paraId="426EA354" w14:textId="77777777" w:rsidR="008978F2" w:rsidRPr="00332EDF" w:rsidRDefault="008978F2" w:rsidP="00BB1D7D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Next Meeting </w:t>
            </w:r>
            <w:r w:rsidR="009A2DDE" w:rsidRPr="00332EDF">
              <w:rPr>
                <w:rFonts w:cs="Arial"/>
                <w:sz w:val="20"/>
                <w:szCs w:val="20"/>
              </w:rPr>
              <w:t xml:space="preserve">– </w:t>
            </w:r>
            <w:r w:rsidR="007E0006" w:rsidRPr="00332EDF">
              <w:rPr>
                <w:rFonts w:cs="Arial"/>
                <w:sz w:val="20"/>
                <w:szCs w:val="20"/>
              </w:rPr>
              <w:t xml:space="preserve">Doodle Poll. </w:t>
            </w:r>
          </w:p>
        </w:tc>
        <w:tc>
          <w:tcPr>
            <w:tcW w:w="4003" w:type="dxa"/>
          </w:tcPr>
          <w:p w14:paraId="297C9E4A" w14:textId="77777777" w:rsidR="008978F2" w:rsidRPr="00332EDF" w:rsidRDefault="008978F2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2CD14F61" w14:textId="77777777" w:rsidR="0017491A" w:rsidRPr="00332EDF" w:rsidRDefault="0017491A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</w:tc>
      </w:tr>
    </w:tbl>
    <w:p w14:paraId="7330F870" w14:textId="47D89834" w:rsidR="002F05EA" w:rsidRPr="00332EDF" w:rsidRDefault="00820FF9" w:rsidP="00571B87">
      <w:pPr>
        <w:rPr>
          <w:sz w:val="20"/>
          <w:szCs w:val="20"/>
        </w:rPr>
      </w:pP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  <w:t>Meeting Adjourned:</w:t>
      </w:r>
      <w:r w:rsidR="00BB1D7D" w:rsidRPr="00332EDF">
        <w:rPr>
          <w:sz w:val="20"/>
          <w:szCs w:val="20"/>
        </w:rPr>
        <w:t xml:space="preserve"> </w:t>
      </w:r>
      <w:r w:rsidR="009620EA">
        <w:rPr>
          <w:sz w:val="20"/>
          <w:szCs w:val="20"/>
        </w:rPr>
        <w:t>1810</w:t>
      </w:r>
    </w:p>
    <w:p w14:paraId="38B7E756" w14:textId="65DB5FB8" w:rsidR="002F05EA" w:rsidRDefault="002F05EA" w:rsidP="00571B87">
      <w:pPr>
        <w:rPr>
          <w:sz w:val="20"/>
          <w:szCs w:val="20"/>
        </w:rPr>
      </w:pPr>
    </w:p>
    <w:p w14:paraId="2BF400BB" w14:textId="77777777" w:rsidR="00805578" w:rsidRDefault="00805578" w:rsidP="00571B87">
      <w:pPr>
        <w:rPr>
          <w:sz w:val="20"/>
          <w:szCs w:val="20"/>
        </w:rPr>
      </w:pPr>
    </w:p>
    <w:p w14:paraId="02329175" w14:textId="77777777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President:</w:t>
      </w:r>
      <w:r>
        <w:rPr>
          <w:rFonts w:ascii="Tahoma" w:hAnsi="Tahoma"/>
          <w:color w:val="000000"/>
          <w:sz w:val="27"/>
          <w:szCs w:val="27"/>
        </w:rPr>
        <w:t xml:space="preserve"> Alexandra Armstrong; cell 205-937-2539; email </w:t>
      </w:r>
      <w:hyperlink r:id="rId8" w:history="1">
        <w:r w:rsidRPr="003E5094">
          <w:rPr>
            <w:rStyle w:val="Hyperlink"/>
            <w:rFonts w:ascii="Tahoma" w:hAnsi="Tahoma"/>
            <w:sz w:val="27"/>
            <w:szCs w:val="27"/>
          </w:rPr>
          <w:t>alexandra.armstrong@childrensal.org</w:t>
        </w:r>
      </w:hyperlink>
      <w:r>
        <w:rPr>
          <w:rFonts w:ascii="Tahoma" w:hAnsi="Tahoma"/>
          <w:color w:val="000000"/>
          <w:sz w:val="27"/>
          <w:szCs w:val="27"/>
        </w:rPr>
        <w:t xml:space="preserve"> or Blumenthalam@gmail.com</w:t>
      </w:r>
    </w:p>
    <w:p w14:paraId="6902E65B" w14:textId="77777777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President Elect</w:t>
      </w:r>
      <w:r>
        <w:rPr>
          <w:rFonts w:ascii="Tahoma" w:hAnsi="Tahoma"/>
          <w:b/>
          <w:color w:val="000000"/>
          <w:sz w:val="27"/>
          <w:szCs w:val="27"/>
        </w:rPr>
        <w:t>:</w:t>
      </w:r>
      <w:r>
        <w:rPr>
          <w:rFonts w:ascii="Tahoma" w:hAnsi="Tahoma"/>
          <w:color w:val="000000"/>
          <w:sz w:val="27"/>
          <w:szCs w:val="27"/>
        </w:rPr>
        <w:t xml:space="preserve"> Kara Short; cell 706-601-0191; email </w:t>
      </w:r>
      <w:hyperlink r:id="rId9" w:tgtFrame="_blank" w:history="1">
        <w:r>
          <w:rPr>
            <w:rStyle w:val="Hyperlink"/>
            <w:rFonts w:ascii="Tahoma" w:hAnsi="Tahoma"/>
            <w:color w:val="1155CC"/>
            <w:sz w:val="27"/>
            <w:szCs w:val="27"/>
          </w:rPr>
          <w:t>kara.short@childrensal.org</w:t>
        </w:r>
      </w:hyperlink>
    </w:p>
    <w:p w14:paraId="2F4C1B63" w14:textId="77777777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Secretary</w:t>
      </w:r>
      <w:r>
        <w:rPr>
          <w:rFonts w:ascii="Tahoma" w:hAnsi="Tahoma"/>
          <w:b/>
          <w:color w:val="000000"/>
          <w:sz w:val="27"/>
          <w:szCs w:val="27"/>
        </w:rPr>
        <w:t>:</w:t>
      </w:r>
      <w:r>
        <w:rPr>
          <w:rFonts w:ascii="Tahoma" w:hAnsi="Tahoma"/>
          <w:color w:val="000000"/>
          <w:sz w:val="27"/>
          <w:szCs w:val="27"/>
        </w:rPr>
        <w:t xml:space="preserve"> Steadman </w:t>
      </w:r>
      <w:proofErr w:type="spellStart"/>
      <w:r>
        <w:rPr>
          <w:rFonts w:ascii="Tahoma" w:hAnsi="Tahoma"/>
          <w:color w:val="000000"/>
          <w:sz w:val="27"/>
          <w:szCs w:val="27"/>
        </w:rPr>
        <w:t>McPeters</w:t>
      </w:r>
      <w:proofErr w:type="spellEnd"/>
      <w:r>
        <w:rPr>
          <w:rFonts w:ascii="Tahoma" w:hAnsi="Tahoma"/>
          <w:color w:val="000000"/>
          <w:sz w:val="27"/>
          <w:szCs w:val="27"/>
        </w:rPr>
        <w:t>; cell 256-302-0699; email </w:t>
      </w:r>
      <w:hyperlink r:id="rId10" w:tgtFrame="_blank" w:history="1">
        <w:r>
          <w:rPr>
            <w:rStyle w:val="Hyperlink"/>
            <w:rFonts w:ascii="Tahoma" w:hAnsi="Tahoma"/>
            <w:color w:val="1155CC"/>
            <w:sz w:val="27"/>
            <w:szCs w:val="27"/>
          </w:rPr>
          <w:t>steadlee@uab.edu</w:t>
        </w:r>
      </w:hyperlink>
    </w:p>
    <w:p w14:paraId="15C365C8" w14:textId="77777777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Treasurer</w:t>
      </w:r>
      <w:r>
        <w:rPr>
          <w:rFonts w:ascii="Tahoma" w:hAnsi="Tahoma"/>
          <w:b/>
          <w:color w:val="000000"/>
          <w:sz w:val="27"/>
          <w:szCs w:val="27"/>
        </w:rPr>
        <w:t>:</w:t>
      </w:r>
      <w:r>
        <w:rPr>
          <w:rFonts w:ascii="Tahoma" w:hAnsi="Tahoma"/>
          <w:color w:val="000000"/>
          <w:sz w:val="27"/>
          <w:szCs w:val="27"/>
        </w:rPr>
        <w:t xml:space="preserve"> Robin Greer; cell 205-482-4460; email </w:t>
      </w:r>
      <w:hyperlink r:id="rId11" w:tgtFrame="_blank" w:history="1">
        <w:r>
          <w:rPr>
            <w:rStyle w:val="Hyperlink"/>
            <w:rFonts w:ascii="Tahoma" w:hAnsi="Tahoma"/>
            <w:color w:val="1155CC"/>
            <w:sz w:val="27"/>
            <w:szCs w:val="27"/>
          </w:rPr>
          <w:t>robin.greer@childrensal.org</w:t>
        </w:r>
      </w:hyperlink>
    </w:p>
    <w:p w14:paraId="042461B5" w14:textId="77777777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Legislative Chair</w:t>
      </w:r>
      <w:r>
        <w:rPr>
          <w:rFonts w:ascii="Tahoma" w:hAnsi="Tahoma"/>
          <w:b/>
          <w:color w:val="000000"/>
          <w:sz w:val="27"/>
          <w:szCs w:val="27"/>
        </w:rPr>
        <w:t xml:space="preserve">: </w:t>
      </w:r>
      <w:r>
        <w:rPr>
          <w:rFonts w:ascii="Tahoma" w:hAnsi="Tahoma"/>
          <w:color w:val="000000"/>
          <w:sz w:val="27"/>
          <w:szCs w:val="27"/>
        </w:rPr>
        <w:t xml:space="preserve">Michelle Coulter; cell 205-410-9162; email </w:t>
      </w:r>
      <w:hyperlink r:id="rId12" w:history="1">
        <w:r w:rsidR="00BF712F" w:rsidRPr="00810096">
          <w:rPr>
            <w:rStyle w:val="Hyperlink"/>
            <w:rFonts w:ascii="Tahoma" w:hAnsi="Tahoma"/>
            <w:sz w:val="27"/>
            <w:szCs w:val="27"/>
          </w:rPr>
          <w:t>michellecoulter128@gmail.com</w:t>
        </w:r>
      </w:hyperlink>
      <w:r w:rsidR="00BF712F">
        <w:rPr>
          <w:rFonts w:ascii="Tahoma" w:hAnsi="Tahoma"/>
          <w:sz w:val="27"/>
          <w:szCs w:val="27"/>
        </w:rPr>
        <w:t xml:space="preserve"> </w:t>
      </w:r>
    </w:p>
    <w:p w14:paraId="02C50B23" w14:textId="77777777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Communications/Membership Chair</w:t>
      </w:r>
      <w:r>
        <w:rPr>
          <w:rFonts w:ascii="Tahoma" w:hAnsi="Tahoma"/>
          <w:b/>
          <w:color w:val="000000"/>
          <w:sz w:val="27"/>
          <w:szCs w:val="27"/>
        </w:rPr>
        <w:t xml:space="preserve">: </w:t>
      </w:r>
      <w:r>
        <w:rPr>
          <w:rFonts w:ascii="Tahoma" w:hAnsi="Tahoma"/>
          <w:color w:val="000000"/>
          <w:sz w:val="27"/>
          <w:szCs w:val="27"/>
        </w:rPr>
        <w:t xml:space="preserve">Samantha Weaver; cell </w:t>
      </w:r>
      <w:r w:rsidR="009A2DDE">
        <w:rPr>
          <w:rFonts w:ascii="Tahoma" w:hAnsi="Tahoma"/>
          <w:color w:val="000000"/>
          <w:sz w:val="27"/>
          <w:szCs w:val="27"/>
        </w:rPr>
        <w:t>205-246-6308</w:t>
      </w:r>
      <w:r>
        <w:rPr>
          <w:rFonts w:ascii="Tahoma" w:hAnsi="Tahoma"/>
          <w:color w:val="000000"/>
          <w:sz w:val="27"/>
          <w:szCs w:val="27"/>
        </w:rPr>
        <w:t>; email </w:t>
      </w:r>
      <w:hyperlink r:id="rId13" w:tgtFrame="_blank" w:history="1">
        <w:r>
          <w:rPr>
            <w:rStyle w:val="Hyperlink"/>
            <w:rFonts w:ascii="Tahoma" w:hAnsi="Tahoma"/>
            <w:color w:val="1155CC"/>
            <w:sz w:val="27"/>
            <w:szCs w:val="27"/>
          </w:rPr>
          <w:t>samantha.weaver@childrensal.org</w:t>
        </w:r>
      </w:hyperlink>
    </w:p>
    <w:p w14:paraId="5C4901E6" w14:textId="77777777" w:rsidR="00571B87" w:rsidRP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CE Chai</w:t>
      </w:r>
      <w:r>
        <w:rPr>
          <w:rFonts w:ascii="Tahoma" w:hAnsi="Tahoma"/>
          <w:b/>
          <w:color w:val="000000"/>
          <w:sz w:val="27"/>
          <w:szCs w:val="27"/>
        </w:rPr>
        <w:t xml:space="preserve">r: </w:t>
      </w:r>
      <w:r>
        <w:rPr>
          <w:rFonts w:ascii="Tahoma" w:hAnsi="Tahoma"/>
          <w:color w:val="000000"/>
          <w:sz w:val="27"/>
          <w:szCs w:val="27"/>
        </w:rPr>
        <w:t>Staci Abernathy; cell 205-602-2640; email </w:t>
      </w:r>
      <w:hyperlink r:id="rId14" w:history="1">
        <w:r w:rsidR="00BF712F" w:rsidRPr="00810096">
          <w:rPr>
            <w:rStyle w:val="Hyperlink"/>
            <w:rFonts w:ascii="Tahoma" w:hAnsi="Tahoma"/>
            <w:sz w:val="27"/>
            <w:szCs w:val="27"/>
          </w:rPr>
          <w:t>staci.simmons@childrensal.org</w:t>
        </w:r>
      </w:hyperlink>
      <w:r w:rsidR="00BF712F">
        <w:rPr>
          <w:rFonts w:ascii="Tahoma" w:hAnsi="Tahoma"/>
          <w:color w:val="000000"/>
          <w:sz w:val="27"/>
          <w:szCs w:val="27"/>
        </w:rPr>
        <w:t xml:space="preserve"> </w:t>
      </w:r>
    </w:p>
    <w:sectPr w:rsidR="00571B87" w:rsidRPr="002F05EA" w:rsidSect="00401A17">
      <w:headerReference w:type="default" r:id="rId15"/>
      <w:footerReference w:type="default" r:id="rId16"/>
      <w:type w:val="continuous"/>
      <w:pgSz w:w="15840" w:h="12240" w:orient="landscape" w:code="1"/>
      <w:pgMar w:top="288" w:right="720" w:bottom="432" w:left="576" w:header="28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59DC15" w14:textId="77777777" w:rsidR="002A0B0C" w:rsidRDefault="002A0B0C" w:rsidP="00833B5A">
      <w:r>
        <w:separator/>
      </w:r>
    </w:p>
  </w:endnote>
  <w:endnote w:type="continuationSeparator" w:id="0">
    <w:p w14:paraId="4E32C9C0" w14:textId="77777777" w:rsidR="002A0B0C" w:rsidRDefault="002A0B0C" w:rsidP="00833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00423985"/>
      <w:docPartObj>
        <w:docPartGallery w:val="Page Numbers (Bottom of Page)"/>
        <w:docPartUnique/>
      </w:docPartObj>
    </w:sdtPr>
    <w:sdtEndPr>
      <w:rPr>
        <w:sz w:val="20"/>
      </w:rPr>
    </w:sdtEndPr>
    <w:sdtContent>
      <w:p w14:paraId="6C49ECF2" w14:textId="4B3E903D" w:rsidR="006833D5" w:rsidRPr="00A93C61" w:rsidRDefault="006833D5">
        <w:pPr>
          <w:pStyle w:val="Footer"/>
          <w:jc w:val="center"/>
          <w:rPr>
            <w:sz w:val="22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20EA" w:rsidRPr="009620EA">
          <w:rPr>
            <w:noProof/>
            <w:sz w:val="20"/>
          </w:rPr>
          <w:t>3</w:t>
        </w:r>
        <w:r>
          <w:rPr>
            <w:noProof/>
            <w:sz w:val="20"/>
          </w:rPr>
          <w:fldChar w:fldCharType="end"/>
        </w:r>
      </w:p>
    </w:sdtContent>
  </w:sdt>
  <w:p w14:paraId="6B13F83F" w14:textId="77777777" w:rsidR="006833D5" w:rsidRDefault="006833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B1D7D8" w14:textId="77777777" w:rsidR="002A0B0C" w:rsidRDefault="002A0B0C" w:rsidP="00833B5A">
      <w:r>
        <w:separator/>
      </w:r>
    </w:p>
  </w:footnote>
  <w:footnote w:type="continuationSeparator" w:id="0">
    <w:p w14:paraId="3EA267DF" w14:textId="77777777" w:rsidR="002A0B0C" w:rsidRDefault="002A0B0C" w:rsidP="00833B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274F08" w14:textId="77777777" w:rsidR="006833D5" w:rsidRDefault="006833D5" w:rsidP="00833B5A">
    <w:pPr>
      <w:pStyle w:val="Heading1"/>
      <w:spacing w:before="0" w:after="0"/>
      <w:jc w:val="center"/>
      <w:rPr>
        <w:rFonts w:asciiTheme="minorHAnsi" w:hAnsiTheme="minorHAnsi" w:cs="Arial"/>
        <w:sz w:val="22"/>
        <w:szCs w:val="20"/>
      </w:rPr>
    </w:pPr>
    <w:r>
      <w:rPr>
        <w:rFonts w:asciiTheme="minorHAnsi" w:hAnsiTheme="minorHAnsi" w:cs="Arial"/>
        <w:sz w:val="22"/>
        <w:szCs w:val="20"/>
      </w:rPr>
      <w:t>National Association of Pediatric Nurse Practitioners</w:t>
    </w:r>
  </w:p>
  <w:p w14:paraId="460FEE0D" w14:textId="77777777" w:rsidR="006833D5" w:rsidRPr="004F2C94" w:rsidRDefault="006833D5" w:rsidP="004F2C94">
    <w:pPr>
      <w:jc w:val="center"/>
    </w:pPr>
    <w:r>
      <w:t>Alabama Chapter Board Meeting</w:t>
    </w:r>
  </w:p>
  <w:p w14:paraId="6C2C4435" w14:textId="77777777" w:rsidR="006833D5" w:rsidRPr="00386601" w:rsidRDefault="006833D5" w:rsidP="00833B5A">
    <w:pPr>
      <w:jc w:val="center"/>
      <w:rPr>
        <w:rFonts w:cs="Arial"/>
        <w:b/>
        <w:sz w:val="28"/>
        <w:szCs w:val="20"/>
      </w:rPr>
    </w:pPr>
    <w:r>
      <w:rPr>
        <w:rFonts w:cs="Arial"/>
        <w:b/>
        <w:sz w:val="28"/>
        <w:szCs w:val="20"/>
      </w:rPr>
      <w:t>AGENDA</w:t>
    </w:r>
  </w:p>
  <w:p w14:paraId="79419D23" w14:textId="77777777" w:rsidR="006833D5" w:rsidRPr="00AD61F1" w:rsidRDefault="006833D5" w:rsidP="00833B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ACB6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4E20BF2"/>
    <w:multiLevelType w:val="multilevel"/>
    <w:tmpl w:val="03D0A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6C2F73"/>
    <w:multiLevelType w:val="multilevel"/>
    <w:tmpl w:val="0CA2E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D028F2"/>
    <w:multiLevelType w:val="hybridMultilevel"/>
    <w:tmpl w:val="7B5C025C"/>
    <w:lvl w:ilvl="0" w:tplc="F2C05B0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F12D5F"/>
    <w:multiLevelType w:val="hybridMultilevel"/>
    <w:tmpl w:val="802C8EB4"/>
    <w:lvl w:ilvl="0" w:tplc="BAE8F2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90028"/>
    <w:multiLevelType w:val="hybridMultilevel"/>
    <w:tmpl w:val="3E221A5E"/>
    <w:lvl w:ilvl="0" w:tplc="36EC6F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A28B2"/>
    <w:multiLevelType w:val="hybridMultilevel"/>
    <w:tmpl w:val="AB661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375D5"/>
    <w:multiLevelType w:val="hybridMultilevel"/>
    <w:tmpl w:val="7D0A7A92"/>
    <w:lvl w:ilvl="0" w:tplc="D9A647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FC1C02"/>
    <w:multiLevelType w:val="hybridMultilevel"/>
    <w:tmpl w:val="A2C86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864C50"/>
    <w:multiLevelType w:val="hybridMultilevel"/>
    <w:tmpl w:val="B474546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37C06C98"/>
    <w:multiLevelType w:val="hybridMultilevel"/>
    <w:tmpl w:val="AC9E93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1" w15:restartNumberingAfterBreak="0">
    <w:nsid w:val="380433C3"/>
    <w:multiLevelType w:val="hybridMultilevel"/>
    <w:tmpl w:val="1DEAF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E97AEA"/>
    <w:multiLevelType w:val="hybridMultilevel"/>
    <w:tmpl w:val="58925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93198"/>
    <w:multiLevelType w:val="hybridMultilevel"/>
    <w:tmpl w:val="5E7048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2069A1"/>
    <w:multiLevelType w:val="hybridMultilevel"/>
    <w:tmpl w:val="37D8BCF6"/>
    <w:lvl w:ilvl="0" w:tplc="6CE4D53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0628D7"/>
    <w:multiLevelType w:val="hybridMultilevel"/>
    <w:tmpl w:val="076C2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9221C"/>
    <w:multiLevelType w:val="hybridMultilevel"/>
    <w:tmpl w:val="BB3A16C6"/>
    <w:lvl w:ilvl="0" w:tplc="3C2A6D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FA327D"/>
    <w:multiLevelType w:val="hybridMultilevel"/>
    <w:tmpl w:val="94B43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45F74"/>
    <w:multiLevelType w:val="hybridMultilevel"/>
    <w:tmpl w:val="55F4D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04468C"/>
    <w:multiLevelType w:val="multilevel"/>
    <w:tmpl w:val="7D5C9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972506"/>
    <w:multiLevelType w:val="hybridMultilevel"/>
    <w:tmpl w:val="79FE6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2A40D7"/>
    <w:multiLevelType w:val="hybridMultilevel"/>
    <w:tmpl w:val="61880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153FF9"/>
    <w:multiLevelType w:val="hybridMultilevel"/>
    <w:tmpl w:val="BF2229EC"/>
    <w:lvl w:ilvl="0" w:tplc="CC14A1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37409A5"/>
    <w:multiLevelType w:val="hybridMultilevel"/>
    <w:tmpl w:val="EB445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CE1836"/>
    <w:multiLevelType w:val="hybridMultilevel"/>
    <w:tmpl w:val="4D5AE0D2"/>
    <w:lvl w:ilvl="0" w:tplc="CEF403B4">
      <w:numFmt w:val="bullet"/>
      <w:lvlText w:val="-"/>
      <w:lvlJc w:val="left"/>
      <w:pPr>
        <w:ind w:left="460" w:hanging="360"/>
      </w:pPr>
      <w:rPr>
        <w:rFonts w:ascii="Arial" w:eastAsiaTheme="minorHAnsi" w:hAnsi="Arial" w:cs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5" w15:restartNumberingAfterBreak="0">
    <w:nsid w:val="7A3A52BF"/>
    <w:multiLevelType w:val="hybridMultilevel"/>
    <w:tmpl w:val="6F00B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441B15"/>
    <w:multiLevelType w:val="hybridMultilevel"/>
    <w:tmpl w:val="610806A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6"/>
  </w:num>
  <w:num w:numId="4">
    <w:abstractNumId w:val="26"/>
  </w:num>
  <w:num w:numId="5">
    <w:abstractNumId w:val="9"/>
  </w:num>
  <w:num w:numId="6">
    <w:abstractNumId w:val="23"/>
  </w:num>
  <w:num w:numId="7">
    <w:abstractNumId w:val="17"/>
  </w:num>
  <w:num w:numId="8">
    <w:abstractNumId w:val="0"/>
  </w:num>
  <w:num w:numId="9">
    <w:abstractNumId w:val="24"/>
  </w:num>
  <w:num w:numId="10">
    <w:abstractNumId w:val="1"/>
  </w:num>
  <w:num w:numId="11">
    <w:abstractNumId w:val="19"/>
  </w:num>
  <w:num w:numId="12">
    <w:abstractNumId w:val="8"/>
  </w:num>
  <w:num w:numId="13">
    <w:abstractNumId w:val="18"/>
  </w:num>
  <w:num w:numId="14">
    <w:abstractNumId w:val="2"/>
  </w:num>
  <w:num w:numId="15">
    <w:abstractNumId w:val="21"/>
  </w:num>
  <w:num w:numId="16">
    <w:abstractNumId w:val="25"/>
  </w:num>
  <w:num w:numId="17">
    <w:abstractNumId w:val="15"/>
  </w:num>
  <w:num w:numId="18">
    <w:abstractNumId w:val="11"/>
  </w:num>
  <w:num w:numId="19">
    <w:abstractNumId w:val="12"/>
  </w:num>
  <w:num w:numId="20">
    <w:abstractNumId w:val="16"/>
  </w:num>
  <w:num w:numId="21">
    <w:abstractNumId w:val="5"/>
  </w:num>
  <w:num w:numId="22">
    <w:abstractNumId w:val="7"/>
  </w:num>
  <w:num w:numId="23">
    <w:abstractNumId w:val="4"/>
  </w:num>
  <w:num w:numId="24">
    <w:abstractNumId w:val="20"/>
  </w:num>
  <w:num w:numId="25">
    <w:abstractNumId w:val="22"/>
  </w:num>
  <w:num w:numId="26">
    <w:abstractNumId w:val="3"/>
  </w:num>
  <w:num w:numId="27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oNotTrackFormatting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TAyNzezMDa2NDBR0lEKTi0uzszPAykwrAUAoNGXQCwAAAA="/>
  </w:docVars>
  <w:rsids>
    <w:rsidRoot w:val="004779F4"/>
    <w:rsid w:val="000005B7"/>
    <w:rsid w:val="0000166F"/>
    <w:rsid w:val="000116A1"/>
    <w:rsid w:val="00013323"/>
    <w:rsid w:val="00014E07"/>
    <w:rsid w:val="00020608"/>
    <w:rsid w:val="0002215D"/>
    <w:rsid w:val="00024A5A"/>
    <w:rsid w:val="0003437E"/>
    <w:rsid w:val="000367BF"/>
    <w:rsid w:val="0004092D"/>
    <w:rsid w:val="000432E8"/>
    <w:rsid w:val="00044D83"/>
    <w:rsid w:val="000463D8"/>
    <w:rsid w:val="00054C1B"/>
    <w:rsid w:val="000552FC"/>
    <w:rsid w:val="00055699"/>
    <w:rsid w:val="00055A67"/>
    <w:rsid w:val="000602CF"/>
    <w:rsid w:val="00060BCF"/>
    <w:rsid w:val="00060F3D"/>
    <w:rsid w:val="00062B12"/>
    <w:rsid w:val="00064166"/>
    <w:rsid w:val="000650C3"/>
    <w:rsid w:val="00070646"/>
    <w:rsid w:val="00070DBE"/>
    <w:rsid w:val="0007108B"/>
    <w:rsid w:val="000727FF"/>
    <w:rsid w:val="00077449"/>
    <w:rsid w:val="0007790C"/>
    <w:rsid w:val="00083007"/>
    <w:rsid w:val="00085296"/>
    <w:rsid w:val="00092ABC"/>
    <w:rsid w:val="000A2500"/>
    <w:rsid w:val="000A5A8A"/>
    <w:rsid w:val="000A6E55"/>
    <w:rsid w:val="000A79BF"/>
    <w:rsid w:val="000B1408"/>
    <w:rsid w:val="000B2AFF"/>
    <w:rsid w:val="000C46EF"/>
    <w:rsid w:val="000C6E53"/>
    <w:rsid w:val="000D004C"/>
    <w:rsid w:val="000D64BE"/>
    <w:rsid w:val="000E11DF"/>
    <w:rsid w:val="000E13E9"/>
    <w:rsid w:val="000E2E41"/>
    <w:rsid w:val="000E3605"/>
    <w:rsid w:val="000F07A1"/>
    <w:rsid w:val="000F26D1"/>
    <w:rsid w:val="000F5149"/>
    <w:rsid w:val="000F6B04"/>
    <w:rsid w:val="000F76F3"/>
    <w:rsid w:val="0010304A"/>
    <w:rsid w:val="001104F3"/>
    <w:rsid w:val="00110FDA"/>
    <w:rsid w:val="00111482"/>
    <w:rsid w:val="0011300C"/>
    <w:rsid w:val="00121882"/>
    <w:rsid w:val="0012188C"/>
    <w:rsid w:val="001232DB"/>
    <w:rsid w:val="001257D7"/>
    <w:rsid w:val="00125A33"/>
    <w:rsid w:val="001328F6"/>
    <w:rsid w:val="00132FDD"/>
    <w:rsid w:val="00144C0C"/>
    <w:rsid w:val="0014648F"/>
    <w:rsid w:val="00147AC5"/>
    <w:rsid w:val="00147EA7"/>
    <w:rsid w:val="00150624"/>
    <w:rsid w:val="00151748"/>
    <w:rsid w:val="001538AE"/>
    <w:rsid w:val="00154DF2"/>
    <w:rsid w:val="00155B93"/>
    <w:rsid w:val="0016416F"/>
    <w:rsid w:val="00165A10"/>
    <w:rsid w:val="00173C40"/>
    <w:rsid w:val="0017490E"/>
    <w:rsid w:val="0017491A"/>
    <w:rsid w:val="00174D77"/>
    <w:rsid w:val="001750B3"/>
    <w:rsid w:val="00180325"/>
    <w:rsid w:val="001824E7"/>
    <w:rsid w:val="00183BDF"/>
    <w:rsid w:val="00186845"/>
    <w:rsid w:val="00194C42"/>
    <w:rsid w:val="00195B35"/>
    <w:rsid w:val="00196C39"/>
    <w:rsid w:val="001A0E3B"/>
    <w:rsid w:val="001A575C"/>
    <w:rsid w:val="001A76E6"/>
    <w:rsid w:val="001B0889"/>
    <w:rsid w:val="001B4156"/>
    <w:rsid w:val="001B68CB"/>
    <w:rsid w:val="001B7523"/>
    <w:rsid w:val="001B79FB"/>
    <w:rsid w:val="001C0D96"/>
    <w:rsid w:val="001C2913"/>
    <w:rsid w:val="001C471D"/>
    <w:rsid w:val="001C6009"/>
    <w:rsid w:val="001C6D61"/>
    <w:rsid w:val="001D18D7"/>
    <w:rsid w:val="001D666F"/>
    <w:rsid w:val="001D78F3"/>
    <w:rsid w:val="001E5489"/>
    <w:rsid w:val="001F1ECD"/>
    <w:rsid w:val="001F3A4B"/>
    <w:rsid w:val="001F5090"/>
    <w:rsid w:val="001F5E9C"/>
    <w:rsid w:val="001F6890"/>
    <w:rsid w:val="00200820"/>
    <w:rsid w:val="00203502"/>
    <w:rsid w:val="00203DF7"/>
    <w:rsid w:val="00210985"/>
    <w:rsid w:val="0021358E"/>
    <w:rsid w:val="00220F00"/>
    <w:rsid w:val="00224C4D"/>
    <w:rsid w:val="00226820"/>
    <w:rsid w:val="0022705B"/>
    <w:rsid w:val="002313D4"/>
    <w:rsid w:val="002337A9"/>
    <w:rsid w:val="002351B5"/>
    <w:rsid w:val="00240F67"/>
    <w:rsid w:val="00245B4C"/>
    <w:rsid w:val="00246E39"/>
    <w:rsid w:val="00261CBD"/>
    <w:rsid w:val="00264005"/>
    <w:rsid w:val="002659B8"/>
    <w:rsid w:val="00266002"/>
    <w:rsid w:val="00270869"/>
    <w:rsid w:val="002727DF"/>
    <w:rsid w:val="00275BE1"/>
    <w:rsid w:val="002766F6"/>
    <w:rsid w:val="002829CD"/>
    <w:rsid w:val="00284645"/>
    <w:rsid w:val="0028535B"/>
    <w:rsid w:val="00290474"/>
    <w:rsid w:val="00292188"/>
    <w:rsid w:val="0029466F"/>
    <w:rsid w:val="00294BEC"/>
    <w:rsid w:val="00296B88"/>
    <w:rsid w:val="00297E57"/>
    <w:rsid w:val="002A004F"/>
    <w:rsid w:val="002A0B0C"/>
    <w:rsid w:val="002A1FD0"/>
    <w:rsid w:val="002A2055"/>
    <w:rsid w:val="002A2223"/>
    <w:rsid w:val="002A39F0"/>
    <w:rsid w:val="002A4C11"/>
    <w:rsid w:val="002A5293"/>
    <w:rsid w:val="002A6030"/>
    <w:rsid w:val="002B2590"/>
    <w:rsid w:val="002B4010"/>
    <w:rsid w:val="002B48EB"/>
    <w:rsid w:val="002B6A1A"/>
    <w:rsid w:val="002B7926"/>
    <w:rsid w:val="002C11A3"/>
    <w:rsid w:val="002C2484"/>
    <w:rsid w:val="002D008E"/>
    <w:rsid w:val="002D10C9"/>
    <w:rsid w:val="002D1B96"/>
    <w:rsid w:val="002D3BDB"/>
    <w:rsid w:val="002D56C9"/>
    <w:rsid w:val="002E4D07"/>
    <w:rsid w:val="002E545F"/>
    <w:rsid w:val="002E60F9"/>
    <w:rsid w:val="002E6B04"/>
    <w:rsid w:val="002E73FA"/>
    <w:rsid w:val="002F027C"/>
    <w:rsid w:val="002F05EA"/>
    <w:rsid w:val="002F62B7"/>
    <w:rsid w:val="002F79A4"/>
    <w:rsid w:val="00301DAB"/>
    <w:rsid w:val="00303F8D"/>
    <w:rsid w:val="0030485E"/>
    <w:rsid w:val="003051F8"/>
    <w:rsid w:val="00305CEC"/>
    <w:rsid w:val="00306F2F"/>
    <w:rsid w:val="00310F68"/>
    <w:rsid w:val="003122C9"/>
    <w:rsid w:val="00315AC9"/>
    <w:rsid w:val="00322E1A"/>
    <w:rsid w:val="00324932"/>
    <w:rsid w:val="0032610D"/>
    <w:rsid w:val="00327092"/>
    <w:rsid w:val="00330684"/>
    <w:rsid w:val="00330FBB"/>
    <w:rsid w:val="003329E1"/>
    <w:rsid w:val="003329E9"/>
    <w:rsid w:val="00332EDF"/>
    <w:rsid w:val="00340C64"/>
    <w:rsid w:val="003410B2"/>
    <w:rsid w:val="00345C23"/>
    <w:rsid w:val="003464F9"/>
    <w:rsid w:val="00350F69"/>
    <w:rsid w:val="00354E47"/>
    <w:rsid w:val="00361530"/>
    <w:rsid w:val="00362D0A"/>
    <w:rsid w:val="00367732"/>
    <w:rsid w:val="00367FBC"/>
    <w:rsid w:val="003707BB"/>
    <w:rsid w:val="0037174E"/>
    <w:rsid w:val="0037741E"/>
    <w:rsid w:val="00382030"/>
    <w:rsid w:val="00384FC9"/>
    <w:rsid w:val="0038759A"/>
    <w:rsid w:val="00390C37"/>
    <w:rsid w:val="003A3A98"/>
    <w:rsid w:val="003A4B34"/>
    <w:rsid w:val="003A569B"/>
    <w:rsid w:val="003A585D"/>
    <w:rsid w:val="003B001D"/>
    <w:rsid w:val="003B1A67"/>
    <w:rsid w:val="003B526B"/>
    <w:rsid w:val="003C15B7"/>
    <w:rsid w:val="003D0E41"/>
    <w:rsid w:val="003D3AE1"/>
    <w:rsid w:val="003E1B4D"/>
    <w:rsid w:val="003E2FD1"/>
    <w:rsid w:val="003F023C"/>
    <w:rsid w:val="003F0FD6"/>
    <w:rsid w:val="003F1B79"/>
    <w:rsid w:val="003F29A0"/>
    <w:rsid w:val="003F657C"/>
    <w:rsid w:val="003F7B06"/>
    <w:rsid w:val="00401A17"/>
    <w:rsid w:val="00407133"/>
    <w:rsid w:val="00407D95"/>
    <w:rsid w:val="00410F67"/>
    <w:rsid w:val="00411373"/>
    <w:rsid w:val="0041447D"/>
    <w:rsid w:val="00414FB1"/>
    <w:rsid w:val="004214AF"/>
    <w:rsid w:val="00433204"/>
    <w:rsid w:val="0043479D"/>
    <w:rsid w:val="00435426"/>
    <w:rsid w:val="00437CB0"/>
    <w:rsid w:val="00441936"/>
    <w:rsid w:val="00441DD1"/>
    <w:rsid w:val="004479FE"/>
    <w:rsid w:val="00452A02"/>
    <w:rsid w:val="00455C94"/>
    <w:rsid w:val="0045668F"/>
    <w:rsid w:val="00462995"/>
    <w:rsid w:val="004648E4"/>
    <w:rsid w:val="00467948"/>
    <w:rsid w:val="00471E70"/>
    <w:rsid w:val="00473BAA"/>
    <w:rsid w:val="00475FA3"/>
    <w:rsid w:val="00476E5F"/>
    <w:rsid w:val="00477879"/>
    <w:rsid w:val="004779F4"/>
    <w:rsid w:val="004803C2"/>
    <w:rsid w:val="0048503F"/>
    <w:rsid w:val="00491336"/>
    <w:rsid w:val="00491522"/>
    <w:rsid w:val="00494522"/>
    <w:rsid w:val="004A1C9E"/>
    <w:rsid w:val="004A2016"/>
    <w:rsid w:val="004A383C"/>
    <w:rsid w:val="004A4FC6"/>
    <w:rsid w:val="004A57BB"/>
    <w:rsid w:val="004B301D"/>
    <w:rsid w:val="004B65BB"/>
    <w:rsid w:val="004B7FA1"/>
    <w:rsid w:val="004C0467"/>
    <w:rsid w:val="004D00B2"/>
    <w:rsid w:val="004D00B6"/>
    <w:rsid w:val="004D0E0F"/>
    <w:rsid w:val="004D2280"/>
    <w:rsid w:val="004D3030"/>
    <w:rsid w:val="004D4BD6"/>
    <w:rsid w:val="004E21C9"/>
    <w:rsid w:val="004E6297"/>
    <w:rsid w:val="004E6779"/>
    <w:rsid w:val="004E68E5"/>
    <w:rsid w:val="004F051E"/>
    <w:rsid w:val="004F1A53"/>
    <w:rsid w:val="004F238A"/>
    <w:rsid w:val="004F28BB"/>
    <w:rsid w:val="004F2AB7"/>
    <w:rsid w:val="004F2C94"/>
    <w:rsid w:val="004F71D0"/>
    <w:rsid w:val="005015F7"/>
    <w:rsid w:val="00502EA2"/>
    <w:rsid w:val="00505658"/>
    <w:rsid w:val="0051030C"/>
    <w:rsid w:val="005131C8"/>
    <w:rsid w:val="0051543B"/>
    <w:rsid w:val="00515F93"/>
    <w:rsid w:val="00520517"/>
    <w:rsid w:val="005218EE"/>
    <w:rsid w:val="00524FF4"/>
    <w:rsid w:val="00525934"/>
    <w:rsid w:val="0052633C"/>
    <w:rsid w:val="00527974"/>
    <w:rsid w:val="0053079E"/>
    <w:rsid w:val="0053254F"/>
    <w:rsid w:val="00536C32"/>
    <w:rsid w:val="00546926"/>
    <w:rsid w:val="00547AF7"/>
    <w:rsid w:val="00557CED"/>
    <w:rsid w:val="0056353F"/>
    <w:rsid w:val="00565786"/>
    <w:rsid w:val="00567D78"/>
    <w:rsid w:val="00571777"/>
    <w:rsid w:val="00571B87"/>
    <w:rsid w:val="00573FFE"/>
    <w:rsid w:val="0057419E"/>
    <w:rsid w:val="005758C8"/>
    <w:rsid w:val="00577240"/>
    <w:rsid w:val="00580870"/>
    <w:rsid w:val="005808C9"/>
    <w:rsid w:val="00587732"/>
    <w:rsid w:val="00591C60"/>
    <w:rsid w:val="005930ED"/>
    <w:rsid w:val="005962FF"/>
    <w:rsid w:val="005A45C3"/>
    <w:rsid w:val="005A680B"/>
    <w:rsid w:val="005B2638"/>
    <w:rsid w:val="005B34F2"/>
    <w:rsid w:val="005B50B6"/>
    <w:rsid w:val="005B6EC6"/>
    <w:rsid w:val="005B7030"/>
    <w:rsid w:val="005C0C3C"/>
    <w:rsid w:val="005C0F74"/>
    <w:rsid w:val="005C1677"/>
    <w:rsid w:val="005C5978"/>
    <w:rsid w:val="005C5D20"/>
    <w:rsid w:val="005C7905"/>
    <w:rsid w:val="005D386E"/>
    <w:rsid w:val="005D5F96"/>
    <w:rsid w:val="005E1DC7"/>
    <w:rsid w:val="005E46C5"/>
    <w:rsid w:val="00600A03"/>
    <w:rsid w:val="00602626"/>
    <w:rsid w:val="00606F56"/>
    <w:rsid w:val="00606FB7"/>
    <w:rsid w:val="00607E57"/>
    <w:rsid w:val="006100A6"/>
    <w:rsid w:val="00612B6F"/>
    <w:rsid w:val="006149CA"/>
    <w:rsid w:val="006153A2"/>
    <w:rsid w:val="00615B97"/>
    <w:rsid w:val="00616FE4"/>
    <w:rsid w:val="00621E1E"/>
    <w:rsid w:val="006228D1"/>
    <w:rsid w:val="0062333C"/>
    <w:rsid w:val="00625E92"/>
    <w:rsid w:val="00627BC8"/>
    <w:rsid w:val="00635CC2"/>
    <w:rsid w:val="00640BE5"/>
    <w:rsid w:val="006438EB"/>
    <w:rsid w:val="00654A37"/>
    <w:rsid w:val="00654CAF"/>
    <w:rsid w:val="00656318"/>
    <w:rsid w:val="00656D68"/>
    <w:rsid w:val="0065723C"/>
    <w:rsid w:val="00661D56"/>
    <w:rsid w:val="00663B0E"/>
    <w:rsid w:val="00665039"/>
    <w:rsid w:val="00665A18"/>
    <w:rsid w:val="00673B67"/>
    <w:rsid w:val="00673FF0"/>
    <w:rsid w:val="0067570B"/>
    <w:rsid w:val="00676477"/>
    <w:rsid w:val="006772C2"/>
    <w:rsid w:val="00682724"/>
    <w:rsid w:val="006833D5"/>
    <w:rsid w:val="00685A5A"/>
    <w:rsid w:val="00692392"/>
    <w:rsid w:val="006947BC"/>
    <w:rsid w:val="006A11BD"/>
    <w:rsid w:val="006A54E0"/>
    <w:rsid w:val="006A6151"/>
    <w:rsid w:val="006A6EBE"/>
    <w:rsid w:val="006B2CBC"/>
    <w:rsid w:val="006B5608"/>
    <w:rsid w:val="006B5D37"/>
    <w:rsid w:val="006C10A9"/>
    <w:rsid w:val="006C54E6"/>
    <w:rsid w:val="006C739F"/>
    <w:rsid w:val="006D2467"/>
    <w:rsid w:val="006D40AC"/>
    <w:rsid w:val="006D696F"/>
    <w:rsid w:val="006E58E1"/>
    <w:rsid w:val="006E5AE4"/>
    <w:rsid w:val="006E6D1E"/>
    <w:rsid w:val="006F0B48"/>
    <w:rsid w:val="006F66D7"/>
    <w:rsid w:val="0070005B"/>
    <w:rsid w:val="00701D0C"/>
    <w:rsid w:val="007113F6"/>
    <w:rsid w:val="00712372"/>
    <w:rsid w:val="00713022"/>
    <w:rsid w:val="007208E6"/>
    <w:rsid w:val="00723AEF"/>
    <w:rsid w:val="00730E63"/>
    <w:rsid w:val="00735587"/>
    <w:rsid w:val="00737DBD"/>
    <w:rsid w:val="00737E17"/>
    <w:rsid w:val="0074221D"/>
    <w:rsid w:val="00745B7B"/>
    <w:rsid w:val="00745EA6"/>
    <w:rsid w:val="0075035B"/>
    <w:rsid w:val="00751F18"/>
    <w:rsid w:val="00754315"/>
    <w:rsid w:val="00754339"/>
    <w:rsid w:val="007579B5"/>
    <w:rsid w:val="0076266C"/>
    <w:rsid w:val="0076315B"/>
    <w:rsid w:val="0076536B"/>
    <w:rsid w:val="0076679D"/>
    <w:rsid w:val="00771D0E"/>
    <w:rsid w:val="007725C1"/>
    <w:rsid w:val="00773A46"/>
    <w:rsid w:val="00780052"/>
    <w:rsid w:val="00786BF2"/>
    <w:rsid w:val="00792227"/>
    <w:rsid w:val="007977BD"/>
    <w:rsid w:val="007A0F0C"/>
    <w:rsid w:val="007A20F0"/>
    <w:rsid w:val="007A2DE7"/>
    <w:rsid w:val="007A4F97"/>
    <w:rsid w:val="007A6944"/>
    <w:rsid w:val="007A725D"/>
    <w:rsid w:val="007B14B6"/>
    <w:rsid w:val="007B1968"/>
    <w:rsid w:val="007B4FA5"/>
    <w:rsid w:val="007B699C"/>
    <w:rsid w:val="007C2813"/>
    <w:rsid w:val="007C2FCD"/>
    <w:rsid w:val="007C7E60"/>
    <w:rsid w:val="007D2000"/>
    <w:rsid w:val="007D4D9B"/>
    <w:rsid w:val="007D6DA4"/>
    <w:rsid w:val="007D7012"/>
    <w:rsid w:val="007D7F17"/>
    <w:rsid w:val="007E0006"/>
    <w:rsid w:val="007E30DC"/>
    <w:rsid w:val="007E6631"/>
    <w:rsid w:val="007E77D1"/>
    <w:rsid w:val="007F02E3"/>
    <w:rsid w:val="007F22AE"/>
    <w:rsid w:val="007F6C09"/>
    <w:rsid w:val="007F6F36"/>
    <w:rsid w:val="007F7AE5"/>
    <w:rsid w:val="0080193B"/>
    <w:rsid w:val="00801B58"/>
    <w:rsid w:val="00805578"/>
    <w:rsid w:val="00806D78"/>
    <w:rsid w:val="0081051C"/>
    <w:rsid w:val="00812188"/>
    <w:rsid w:val="00814FC8"/>
    <w:rsid w:val="00816B37"/>
    <w:rsid w:val="00816B91"/>
    <w:rsid w:val="0081778A"/>
    <w:rsid w:val="00820FF9"/>
    <w:rsid w:val="008222BD"/>
    <w:rsid w:val="008225BE"/>
    <w:rsid w:val="008232A2"/>
    <w:rsid w:val="008245B4"/>
    <w:rsid w:val="00824CDF"/>
    <w:rsid w:val="008302A6"/>
    <w:rsid w:val="00830BD8"/>
    <w:rsid w:val="00830D4E"/>
    <w:rsid w:val="00833B5A"/>
    <w:rsid w:val="00834A3F"/>
    <w:rsid w:val="008370FA"/>
    <w:rsid w:val="0083785F"/>
    <w:rsid w:val="00840A19"/>
    <w:rsid w:val="00841520"/>
    <w:rsid w:val="00843C04"/>
    <w:rsid w:val="00843ECD"/>
    <w:rsid w:val="00844534"/>
    <w:rsid w:val="00846B87"/>
    <w:rsid w:val="00850941"/>
    <w:rsid w:val="00854127"/>
    <w:rsid w:val="00854762"/>
    <w:rsid w:val="00855E70"/>
    <w:rsid w:val="008576BC"/>
    <w:rsid w:val="00860660"/>
    <w:rsid w:val="00860D1A"/>
    <w:rsid w:val="008626FC"/>
    <w:rsid w:val="00863AC2"/>
    <w:rsid w:val="0086583B"/>
    <w:rsid w:val="00865FD4"/>
    <w:rsid w:val="00866B0D"/>
    <w:rsid w:val="0087167C"/>
    <w:rsid w:val="008727C6"/>
    <w:rsid w:val="00874CFB"/>
    <w:rsid w:val="00875225"/>
    <w:rsid w:val="0087794E"/>
    <w:rsid w:val="008779D9"/>
    <w:rsid w:val="00881C6A"/>
    <w:rsid w:val="00882DD6"/>
    <w:rsid w:val="008843E6"/>
    <w:rsid w:val="00884D53"/>
    <w:rsid w:val="008916CE"/>
    <w:rsid w:val="00893746"/>
    <w:rsid w:val="00895043"/>
    <w:rsid w:val="008978F2"/>
    <w:rsid w:val="008A5974"/>
    <w:rsid w:val="008A699F"/>
    <w:rsid w:val="008A7509"/>
    <w:rsid w:val="008B4C3C"/>
    <w:rsid w:val="008B5608"/>
    <w:rsid w:val="008C1182"/>
    <w:rsid w:val="008C3313"/>
    <w:rsid w:val="008C3B02"/>
    <w:rsid w:val="008C4E6C"/>
    <w:rsid w:val="008C5CA5"/>
    <w:rsid w:val="008E03C4"/>
    <w:rsid w:val="008E1078"/>
    <w:rsid w:val="008E3CAA"/>
    <w:rsid w:val="008E7436"/>
    <w:rsid w:val="008E7801"/>
    <w:rsid w:val="008F0052"/>
    <w:rsid w:val="008F3F6E"/>
    <w:rsid w:val="008F6C4D"/>
    <w:rsid w:val="008F7D89"/>
    <w:rsid w:val="0090436B"/>
    <w:rsid w:val="009049DF"/>
    <w:rsid w:val="00906C4E"/>
    <w:rsid w:val="009073AD"/>
    <w:rsid w:val="00912847"/>
    <w:rsid w:val="0091394F"/>
    <w:rsid w:val="00914086"/>
    <w:rsid w:val="00916148"/>
    <w:rsid w:val="00916E4C"/>
    <w:rsid w:val="009204DC"/>
    <w:rsid w:val="009225E3"/>
    <w:rsid w:val="009226B2"/>
    <w:rsid w:val="00922E5E"/>
    <w:rsid w:val="00932DE7"/>
    <w:rsid w:val="00933967"/>
    <w:rsid w:val="00941071"/>
    <w:rsid w:val="0094270F"/>
    <w:rsid w:val="0094786C"/>
    <w:rsid w:val="009560F5"/>
    <w:rsid w:val="009600FC"/>
    <w:rsid w:val="009620EA"/>
    <w:rsid w:val="00963547"/>
    <w:rsid w:val="0096429D"/>
    <w:rsid w:val="00975B1A"/>
    <w:rsid w:val="00976728"/>
    <w:rsid w:val="00977C60"/>
    <w:rsid w:val="00980916"/>
    <w:rsid w:val="00991769"/>
    <w:rsid w:val="009929BD"/>
    <w:rsid w:val="0099449F"/>
    <w:rsid w:val="00995EEC"/>
    <w:rsid w:val="009A0BC3"/>
    <w:rsid w:val="009A1C1E"/>
    <w:rsid w:val="009A2DDE"/>
    <w:rsid w:val="009B14C1"/>
    <w:rsid w:val="009B4B7D"/>
    <w:rsid w:val="009B5609"/>
    <w:rsid w:val="009B5F7E"/>
    <w:rsid w:val="009B6D1B"/>
    <w:rsid w:val="009C0B1F"/>
    <w:rsid w:val="009C1677"/>
    <w:rsid w:val="009C38C6"/>
    <w:rsid w:val="009D294C"/>
    <w:rsid w:val="009D7520"/>
    <w:rsid w:val="009D7C5B"/>
    <w:rsid w:val="009E293A"/>
    <w:rsid w:val="009E4DA5"/>
    <w:rsid w:val="009E5572"/>
    <w:rsid w:val="009F02D3"/>
    <w:rsid w:val="009F2D0C"/>
    <w:rsid w:val="009F4D11"/>
    <w:rsid w:val="00A01938"/>
    <w:rsid w:val="00A01A72"/>
    <w:rsid w:val="00A05782"/>
    <w:rsid w:val="00A12C25"/>
    <w:rsid w:val="00A1488B"/>
    <w:rsid w:val="00A202CC"/>
    <w:rsid w:val="00A20A23"/>
    <w:rsid w:val="00A22DC1"/>
    <w:rsid w:val="00A2346D"/>
    <w:rsid w:val="00A256EF"/>
    <w:rsid w:val="00A30010"/>
    <w:rsid w:val="00A343A7"/>
    <w:rsid w:val="00A42657"/>
    <w:rsid w:val="00A44274"/>
    <w:rsid w:val="00A50A0A"/>
    <w:rsid w:val="00A5309B"/>
    <w:rsid w:val="00A54F5B"/>
    <w:rsid w:val="00A6165C"/>
    <w:rsid w:val="00A658F7"/>
    <w:rsid w:val="00A67141"/>
    <w:rsid w:val="00A71017"/>
    <w:rsid w:val="00A7163A"/>
    <w:rsid w:val="00A734E1"/>
    <w:rsid w:val="00A74E3A"/>
    <w:rsid w:val="00A74F3D"/>
    <w:rsid w:val="00A77989"/>
    <w:rsid w:val="00A77B71"/>
    <w:rsid w:val="00A77E64"/>
    <w:rsid w:val="00A822F3"/>
    <w:rsid w:val="00A8351E"/>
    <w:rsid w:val="00A90FCC"/>
    <w:rsid w:val="00A920B7"/>
    <w:rsid w:val="00A93C61"/>
    <w:rsid w:val="00A9558E"/>
    <w:rsid w:val="00AA16E5"/>
    <w:rsid w:val="00AA1A06"/>
    <w:rsid w:val="00AA425C"/>
    <w:rsid w:val="00AA4D99"/>
    <w:rsid w:val="00AA772F"/>
    <w:rsid w:val="00AB1536"/>
    <w:rsid w:val="00AB30A8"/>
    <w:rsid w:val="00AB327F"/>
    <w:rsid w:val="00AB38B6"/>
    <w:rsid w:val="00AB522D"/>
    <w:rsid w:val="00AB70C1"/>
    <w:rsid w:val="00AC1CE8"/>
    <w:rsid w:val="00AC6618"/>
    <w:rsid w:val="00AC684A"/>
    <w:rsid w:val="00AD42B0"/>
    <w:rsid w:val="00AD7855"/>
    <w:rsid w:val="00AE306E"/>
    <w:rsid w:val="00AE4580"/>
    <w:rsid w:val="00AF00DB"/>
    <w:rsid w:val="00AF5700"/>
    <w:rsid w:val="00AF7619"/>
    <w:rsid w:val="00B01EA8"/>
    <w:rsid w:val="00B05121"/>
    <w:rsid w:val="00B05DF1"/>
    <w:rsid w:val="00B07901"/>
    <w:rsid w:val="00B14E05"/>
    <w:rsid w:val="00B15055"/>
    <w:rsid w:val="00B22A57"/>
    <w:rsid w:val="00B25053"/>
    <w:rsid w:val="00B33A4B"/>
    <w:rsid w:val="00B45C53"/>
    <w:rsid w:val="00B45E4C"/>
    <w:rsid w:val="00B47673"/>
    <w:rsid w:val="00B51FA6"/>
    <w:rsid w:val="00B52830"/>
    <w:rsid w:val="00B53B2D"/>
    <w:rsid w:val="00B5471D"/>
    <w:rsid w:val="00B6104A"/>
    <w:rsid w:val="00B61B3F"/>
    <w:rsid w:val="00B61D43"/>
    <w:rsid w:val="00B719C0"/>
    <w:rsid w:val="00B76907"/>
    <w:rsid w:val="00B85A52"/>
    <w:rsid w:val="00B93C8E"/>
    <w:rsid w:val="00BA55D3"/>
    <w:rsid w:val="00BA6AC9"/>
    <w:rsid w:val="00BB1D7D"/>
    <w:rsid w:val="00BB7D92"/>
    <w:rsid w:val="00BC1CD3"/>
    <w:rsid w:val="00BC49C8"/>
    <w:rsid w:val="00BD1BC1"/>
    <w:rsid w:val="00BD40F1"/>
    <w:rsid w:val="00BE076B"/>
    <w:rsid w:val="00BF200D"/>
    <w:rsid w:val="00BF5BA2"/>
    <w:rsid w:val="00BF712F"/>
    <w:rsid w:val="00BF754E"/>
    <w:rsid w:val="00BF7A73"/>
    <w:rsid w:val="00C019AB"/>
    <w:rsid w:val="00C01FBA"/>
    <w:rsid w:val="00C05103"/>
    <w:rsid w:val="00C07F41"/>
    <w:rsid w:val="00C10AD9"/>
    <w:rsid w:val="00C11C4B"/>
    <w:rsid w:val="00C122A2"/>
    <w:rsid w:val="00C14E39"/>
    <w:rsid w:val="00C153B1"/>
    <w:rsid w:val="00C15D23"/>
    <w:rsid w:val="00C208CA"/>
    <w:rsid w:val="00C24E23"/>
    <w:rsid w:val="00C2653D"/>
    <w:rsid w:val="00C32B1E"/>
    <w:rsid w:val="00C34708"/>
    <w:rsid w:val="00C46E31"/>
    <w:rsid w:val="00C51BC2"/>
    <w:rsid w:val="00C526CC"/>
    <w:rsid w:val="00C53B0C"/>
    <w:rsid w:val="00C548F4"/>
    <w:rsid w:val="00C551FA"/>
    <w:rsid w:val="00C56AD7"/>
    <w:rsid w:val="00C62330"/>
    <w:rsid w:val="00C632A4"/>
    <w:rsid w:val="00C64663"/>
    <w:rsid w:val="00C6655F"/>
    <w:rsid w:val="00C67CDD"/>
    <w:rsid w:val="00C67DA2"/>
    <w:rsid w:val="00C7530B"/>
    <w:rsid w:val="00C76E6B"/>
    <w:rsid w:val="00C90F4B"/>
    <w:rsid w:val="00C913BF"/>
    <w:rsid w:val="00C9419F"/>
    <w:rsid w:val="00C96696"/>
    <w:rsid w:val="00C96774"/>
    <w:rsid w:val="00C96899"/>
    <w:rsid w:val="00CA021F"/>
    <w:rsid w:val="00CA0283"/>
    <w:rsid w:val="00CA06B4"/>
    <w:rsid w:val="00CA2F32"/>
    <w:rsid w:val="00CA60D4"/>
    <w:rsid w:val="00CB12AC"/>
    <w:rsid w:val="00CB2BE2"/>
    <w:rsid w:val="00CB4DFE"/>
    <w:rsid w:val="00CB5524"/>
    <w:rsid w:val="00CC0D3F"/>
    <w:rsid w:val="00CC28B7"/>
    <w:rsid w:val="00CC456B"/>
    <w:rsid w:val="00CC6653"/>
    <w:rsid w:val="00CD1D37"/>
    <w:rsid w:val="00CD25C6"/>
    <w:rsid w:val="00CD5CB6"/>
    <w:rsid w:val="00CE16EB"/>
    <w:rsid w:val="00CE1E4F"/>
    <w:rsid w:val="00CE20D4"/>
    <w:rsid w:val="00CE30E2"/>
    <w:rsid w:val="00CE3269"/>
    <w:rsid w:val="00CF08AE"/>
    <w:rsid w:val="00CF3235"/>
    <w:rsid w:val="00CF5A34"/>
    <w:rsid w:val="00CF75E6"/>
    <w:rsid w:val="00D01A6C"/>
    <w:rsid w:val="00D10337"/>
    <w:rsid w:val="00D14C0A"/>
    <w:rsid w:val="00D15CB7"/>
    <w:rsid w:val="00D3023E"/>
    <w:rsid w:val="00D3081C"/>
    <w:rsid w:val="00D318F8"/>
    <w:rsid w:val="00D32A55"/>
    <w:rsid w:val="00D34B70"/>
    <w:rsid w:val="00D3557A"/>
    <w:rsid w:val="00D4064C"/>
    <w:rsid w:val="00D46C20"/>
    <w:rsid w:val="00D50675"/>
    <w:rsid w:val="00D50C4D"/>
    <w:rsid w:val="00D51E2B"/>
    <w:rsid w:val="00D559BD"/>
    <w:rsid w:val="00D56277"/>
    <w:rsid w:val="00D57AD1"/>
    <w:rsid w:val="00D60762"/>
    <w:rsid w:val="00D60ED8"/>
    <w:rsid w:val="00D63894"/>
    <w:rsid w:val="00D63D17"/>
    <w:rsid w:val="00D647E0"/>
    <w:rsid w:val="00D6500B"/>
    <w:rsid w:val="00D66667"/>
    <w:rsid w:val="00D719C2"/>
    <w:rsid w:val="00D76AF8"/>
    <w:rsid w:val="00D77011"/>
    <w:rsid w:val="00D81092"/>
    <w:rsid w:val="00D827B8"/>
    <w:rsid w:val="00D879D9"/>
    <w:rsid w:val="00D90074"/>
    <w:rsid w:val="00D91466"/>
    <w:rsid w:val="00D9643F"/>
    <w:rsid w:val="00DA0D50"/>
    <w:rsid w:val="00DA36AC"/>
    <w:rsid w:val="00DA6BA3"/>
    <w:rsid w:val="00DB06EB"/>
    <w:rsid w:val="00DB2DCC"/>
    <w:rsid w:val="00DB43A3"/>
    <w:rsid w:val="00DB5E1D"/>
    <w:rsid w:val="00DB6C04"/>
    <w:rsid w:val="00DB752B"/>
    <w:rsid w:val="00DC1DFA"/>
    <w:rsid w:val="00DC31BD"/>
    <w:rsid w:val="00DC33B2"/>
    <w:rsid w:val="00DC53CB"/>
    <w:rsid w:val="00DC7A30"/>
    <w:rsid w:val="00DC7F91"/>
    <w:rsid w:val="00DD4818"/>
    <w:rsid w:val="00DE119D"/>
    <w:rsid w:val="00DF1930"/>
    <w:rsid w:val="00DF70D4"/>
    <w:rsid w:val="00DF7C8C"/>
    <w:rsid w:val="00E117D9"/>
    <w:rsid w:val="00E11C57"/>
    <w:rsid w:val="00E12207"/>
    <w:rsid w:val="00E14092"/>
    <w:rsid w:val="00E21938"/>
    <w:rsid w:val="00E240FA"/>
    <w:rsid w:val="00E301C0"/>
    <w:rsid w:val="00E344B4"/>
    <w:rsid w:val="00E367A2"/>
    <w:rsid w:val="00E36F0B"/>
    <w:rsid w:val="00E37AA5"/>
    <w:rsid w:val="00E444CF"/>
    <w:rsid w:val="00E47BD7"/>
    <w:rsid w:val="00E524F5"/>
    <w:rsid w:val="00E54778"/>
    <w:rsid w:val="00E5635D"/>
    <w:rsid w:val="00E5708B"/>
    <w:rsid w:val="00E57345"/>
    <w:rsid w:val="00E656F7"/>
    <w:rsid w:val="00E73F93"/>
    <w:rsid w:val="00E75EC7"/>
    <w:rsid w:val="00E7698F"/>
    <w:rsid w:val="00E81667"/>
    <w:rsid w:val="00E83DB6"/>
    <w:rsid w:val="00E8576C"/>
    <w:rsid w:val="00E878C4"/>
    <w:rsid w:val="00E87BA3"/>
    <w:rsid w:val="00E90368"/>
    <w:rsid w:val="00E90654"/>
    <w:rsid w:val="00E95BFD"/>
    <w:rsid w:val="00EA37BD"/>
    <w:rsid w:val="00EA4C0C"/>
    <w:rsid w:val="00EA4C4C"/>
    <w:rsid w:val="00EA54DE"/>
    <w:rsid w:val="00EA6A45"/>
    <w:rsid w:val="00EA775A"/>
    <w:rsid w:val="00EB0FCA"/>
    <w:rsid w:val="00EB3355"/>
    <w:rsid w:val="00EB450A"/>
    <w:rsid w:val="00EB6C56"/>
    <w:rsid w:val="00EC13D1"/>
    <w:rsid w:val="00EC2335"/>
    <w:rsid w:val="00EC4B21"/>
    <w:rsid w:val="00EC65E4"/>
    <w:rsid w:val="00EC7BF0"/>
    <w:rsid w:val="00ED0BCE"/>
    <w:rsid w:val="00ED4F79"/>
    <w:rsid w:val="00EE3345"/>
    <w:rsid w:val="00EE7D6E"/>
    <w:rsid w:val="00EF2144"/>
    <w:rsid w:val="00EF228C"/>
    <w:rsid w:val="00EF3483"/>
    <w:rsid w:val="00EF39E5"/>
    <w:rsid w:val="00EF5536"/>
    <w:rsid w:val="00EF6424"/>
    <w:rsid w:val="00F04CDB"/>
    <w:rsid w:val="00F12A21"/>
    <w:rsid w:val="00F15D6B"/>
    <w:rsid w:val="00F20882"/>
    <w:rsid w:val="00F20F2A"/>
    <w:rsid w:val="00F25B5B"/>
    <w:rsid w:val="00F30E7A"/>
    <w:rsid w:val="00F33598"/>
    <w:rsid w:val="00F34A1F"/>
    <w:rsid w:val="00F34AAF"/>
    <w:rsid w:val="00F35232"/>
    <w:rsid w:val="00F35634"/>
    <w:rsid w:val="00F35AD6"/>
    <w:rsid w:val="00F40193"/>
    <w:rsid w:val="00F42CA8"/>
    <w:rsid w:val="00F44C26"/>
    <w:rsid w:val="00F464ED"/>
    <w:rsid w:val="00F468BC"/>
    <w:rsid w:val="00F50C56"/>
    <w:rsid w:val="00F50DF2"/>
    <w:rsid w:val="00F54ECB"/>
    <w:rsid w:val="00F56233"/>
    <w:rsid w:val="00F572C2"/>
    <w:rsid w:val="00F62F76"/>
    <w:rsid w:val="00F677A3"/>
    <w:rsid w:val="00F7243B"/>
    <w:rsid w:val="00F74840"/>
    <w:rsid w:val="00F8001F"/>
    <w:rsid w:val="00F8490E"/>
    <w:rsid w:val="00F86A8F"/>
    <w:rsid w:val="00F912C1"/>
    <w:rsid w:val="00F94018"/>
    <w:rsid w:val="00F94C8E"/>
    <w:rsid w:val="00F95B4C"/>
    <w:rsid w:val="00F96ABD"/>
    <w:rsid w:val="00FA3894"/>
    <w:rsid w:val="00FA5674"/>
    <w:rsid w:val="00FA6147"/>
    <w:rsid w:val="00FA6F5D"/>
    <w:rsid w:val="00FB507F"/>
    <w:rsid w:val="00FC7509"/>
    <w:rsid w:val="00FC7583"/>
    <w:rsid w:val="00FD2A05"/>
    <w:rsid w:val="00FD5828"/>
    <w:rsid w:val="00FE7A5D"/>
    <w:rsid w:val="00FF4C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5E0D9D"/>
  <w15:docId w15:val="{1910B40E-B136-47DB-AAFA-055E0D4FF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228C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228C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228C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228C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28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22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228C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22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22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228C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28C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228C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228C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F228C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228C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22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22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22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228C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EF228C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F228C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228C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EF228C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EF228C"/>
    <w:rPr>
      <w:b/>
      <w:bCs/>
    </w:rPr>
  </w:style>
  <w:style w:type="character" w:styleId="Emphasis">
    <w:name w:val="Emphasis"/>
    <w:basedOn w:val="DefaultParagraphFont"/>
    <w:uiPriority w:val="20"/>
    <w:qFormat/>
    <w:rsid w:val="00EF22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EF228C"/>
    <w:rPr>
      <w:szCs w:val="32"/>
    </w:rPr>
  </w:style>
  <w:style w:type="paragraph" w:styleId="ListParagraph">
    <w:name w:val="List Paragraph"/>
    <w:basedOn w:val="Normal"/>
    <w:uiPriority w:val="6"/>
    <w:qFormat/>
    <w:rsid w:val="00EF22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F22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F22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228C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228C"/>
    <w:rPr>
      <w:b/>
      <w:i/>
      <w:sz w:val="24"/>
    </w:rPr>
  </w:style>
  <w:style w:type="character" w:styleId="SubtleEmphasis">
    <w:name w:val="Subtle Emphasis"/>
    <w:uiPriority w:val="19"/>
    <w:qFormat/>
    <w:rsid w:val="00EF22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F22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EF22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EF22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EF22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F228C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79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F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14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3B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3B5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33B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3B5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F677A3"/>
    <w:pPr>
      <w:spacing w:after="0" w:line="240" w:lineRule="auto"/>
    </w:pPr>
    <w:rPr>
      <w:rFonts w:cstheme="minorBidi"/>
      <w:color w:val="76923C" w:themeColor="accent3" w:themeShade="BF"/>
      <w:lang w:bidi="ar-SA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E7D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D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D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D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D6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E3CAA"/>
    <w:pPr>
      <w:spacing w:before="100" w:beforeAutospacing="1" w:after="100" w:afterAutospacing="1"/>
    </w:pPr>
    <w:rPr>
      <w:rFonts w:ascii="Times New Roman" w:eastAsia="Times New Roman" w:hAnsi="Times New Roman"/>
      <w:lang w:bidi="ar-SA"/>
    </w:rPr>
  </w:style>
  <w:style w:type="character" w:styleId="Hyperlink">
    <w:name w:val="Hyperlink"/>
    <w:basedOn w:val="DefaultParagraphFont"/>
    <w:uiPriority w:val="99"/>
    <w:unhideWhenUsed/>
    <w:rsid w:val="008E3CAA"/>
    <w:rPr>
      <w:color w:val="0000FF" w:themeColor="hyperlink"/>
      <w:u w:val="single"/>
    </w:rPr>
  </w:style>
  <w:style w:type="paragraph" w:customStyle="1" w:styleId="Default">
    <w:name w:val="Default"/>
    <w:rsid w:val="009B6D1B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  <w:lang w:bidi="ar-SA"/>
    </w:rPr>
  </w:style>
  <w:style w:type="paragraph" w:customStyle="1" w:styleId="Event">
    <w:name w:val="Event"/>
    <w:basedOn w:val="Normal"/>
    <w:qFormat/>
    <w:rsid w:val="00EA37BD"/>
    <w:pPr>
      <w:spacing w:after="80"/>
    </w:pPr>
    <w:rPr>
      <w:rFonts w:cstheme="minorBidi"/>
      <w:sz w:val="18"/>
      <w:szCs w:val="22"/>
      <w:lang w:bidi="ar-SA"/>
    </w:rPr>
  </w:style>
  <w:style w:type="paragraph" w:customStyle="1" w:styleId="AdditionalInformation">
    <w:name w:val="Additional Information"/>
    <w:basedOn w:val="Normal"/>
    <w:qFormat/>
    <w:rsid w:val="0041447D"/>
    <w:pPr>
      <w:spacing w:after="120" w:line="336" w:lineRule="auto"/>
    </w:pPr>
    <w:rPr>
      <w:rFonts w:cstheme="minorBidi"/>
      <w:sz w:val="18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197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6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608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257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201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3729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2929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61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111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741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544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759245">
          <w:marLeft w:val="547"/>
          <w:marRight w:val="0"/>
          <w:marTop w:val="1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9831">
          <w:marLeft w:val="547"/>
          <w:marRight w:val="0"/>
          <w:marTop w:val="1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46755">
          <w:marLeft w:val="547"/>
          <w:marRight w:val="0"/>
          <w:marTop w:val="1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067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077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9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4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5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56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3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9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21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3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125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1380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012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5559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0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74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06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403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5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85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8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3322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388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22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9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7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57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16041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2547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740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andra.armstrong@childrensal.org" TargetMode="External"/><Relationship Id="rId13" Type="http://schemas.openxmlformats.org/officeDocument/2006/relationships/hyperlink" Target="mailto:samantha.weaver@childrensal.or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ichellecoulter128@gmai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bin.greer@childrensal.or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steadlee@uab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ara.short@childrensal.org" TargetMode="External"/><Relationship Id="rId14" Type="http://schemas.openxmlformats.org/officeDocument/2006/relationships/hyperlink" Target="mailto:staci.simmons@childrens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3A91B2-423C-4964-88BA-FFC70F61D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B</Company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P Kelley</dc:creator>
  <cp:lastModifiedBy>McPeters, Steadman</cp:lastModifiedBy>
  <cp:revision>2</cp:revision>
  <cp:lastPrinted>2020-06-02T20:28:00Z</cp:lastPrinted>
  <dcterms:created xsi:type="dcterms:W3CDTF">2021-04-15T17:06:00Z</dcterms:created>
  <dcterms:modified xsi:type="dcterms:W3CDTF">2021-04-15T17:06:00Z</dcterms:modified>
</cp:coreProperties>
</file>